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09D7C" w14:textId="5C6E47F1" w:rsidR="00000000" w:rsidRDefault="00555B16" w:rsidP="00555B16">
      <w:pPr>
        <w:jc w:val="center"/>
      </w:pPr>
      <w:r>
        <w:t>ANNUAL DATA ON PROTECTING RESIDENTS FROM SEXUAL VIOLENCE</w:t>
      </w:r>
    </w:p>
    <w:p w14:paraId="0DCAD32D" w14:textId="36111B6F" w:rsidR="007D1D66" w:rsidRDefault="007D1D66" w:rsidP="00555B16">
      <w:pPr>
        <w:jc w:val="center"/>
      </w:pPr>
      <w:r>
        <w:t xml:space="preserve">Facility </w:t>
      </w:r>
      <w:proofErr w:type="spellStart"/>
      <w:r>
        <w:t>Name_____</w:t>
      </w:r>
      <w:r w:rsidR="00B8610E">
        <w:t>Milestone</w:t>
      </w:r>
      <w:proofErr w:type="spellEnd"/>
      <w:r>
        <w:t>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irector ____</w:t>
      </w:r>
      <w:r w:rsidR="00AB257E">
        <w:t>Lisa Odgren</w:t>
      </w:r>
      <w:r>
        <w:t>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96"/>
        <w:gridCol w:w="796"/>
        <w:gridCol w:w="796"/>
        <w:gridCol w:w="796"/>
        <w:gridCol w:w="796"/>
        <w:gridCol w:w="796"/>
        <w:gridCol w:w="797"/>
        <w:gridCol w:w="796"/>
        <w:gridCol w:w="796"/>
        <w:gridCol w:w="796"/>
        <w:gridCol w:w="796"/>
        <w:gridCol w:w="796"/>
        <w:gridCol w:w="797"/>
      </w:tblGrid>
      <w:tr w:rsidR="00555B16" w14:paraId="31EE4F5E" w14:textId="348FC042" w:rsidTr="00555B16">
        <w:tc>
          <w:tcPr>
            <w:tcW w:w="3505" w:type="dxa"/>
          </w:tcPr>
          <w:p w14:paraId="1FBB5484" w14:textId="0702A625" w:rsidR="00555B16" w:rsidRDefault="00555B16" w:rsidP="00555B16">
            <w:pPr>
              <w:jc w:val="center"/>
            </w:pPr>
            <w:r>
              <w:t>Data Element</w:t>
            </w:r>
          </w:p>
        </w:tc>
        <w:tc>
          <w:tcPr>
            <w:tcW w:w="796" w:type="dxa"/>
          </w:tcPr>
          <w:p w14:paraId="70A61767" w14:textId="4EEBE33E" w:rsidR="00555B16" w:rsidRDefault="00555B16" w:rsidP="00555B16">
            <w:pPr>
              <w:jc w:val="center"/>
            </w:pPr>
            <w:r>
              <w:t>Jan</w:t>
            </w:r>
          </w:p>
        </w:tc>
        <w:tc>
          <w:tcPr>
            <w:tcW w:w="796" w:type="dxa"/>
          </w:tcPr>
          <w:p w14:paraId="2EDCC740" w14:textId="722AB317" w:rsidR="00555B16" w:rsidRDefault="00555B16" w:rsidP="00555B16">
            <w:pPr>
              <w:jc w:val="center"/>
            </w:pPr>
            <w:r>
              <w:t>Feb</w:t>
            </w:r>
          </w:p>
        </w:tc>
        <w:tc>
          <w:tcPr>
            <w:tcW w:w="796" w:type="dxa"/>
          </w:tcPr>
          <w:p w14:paraId="66D4AD67" w14:textId="04BBA20E" w:rsidR="00555B16" w:rsidRDefault="00555B16" w:rsidP="00555B16">
            <w:pPr>
              <w:jc w:val="center"/>
            </w:pPr>
            <w:r>
              <w:t>Mar</w:t>
            </w:r>
          </w:p>
        </w:tc>
        <w:tc>
          <w:tcPr>
            <w:tcW w:w="796" w:type="dxa"/>
          </w:tcPr>
          <w:p w14:paraId="080D2961" w14:textId="756D5395" w:rsidR="00555B16" w:rsidRDefault="00555B16" w:rsidP="00555B16">
            <w:pPr>
              <w:jc w:val="center"/>
            </w:pPr>
            <w:r>
              <w:t>Apr</w:t>
            </w:r>
          </w:p>
        </w:tc>
        <w:tc>
          <w:tcPr>
            <w:tcW w:w="796" w:type="dxa"/>
          </w:tcPr>
          <w:p w14:paraId="7BF9235C" w14:textId="1E63C4B8" w:rsidR="00555B16" w:rsidRDefault="00555B16" w:rsidP="00555B16">
            <w:pPr>
              <w:jc w:val="center"/>
            </w:pPr>
            <w:r>
              <w:t>May</w:t>
            </w:r>
          </w:p>
        </w:tc>
        <w:tc>
          <w:tcPr>
            <w:tcW w:w="796" w:type="dxa"/>
          </w:tcPr>
          <w:p w14:paraId="1FCE784F" w14:textId="243281EA" w:rsidR="00555B16" w:rsidRDefault="00555B16" w:rsidP="00555B16">
            <w:pPr>
              <w:jc w:val="center"/>
            </w:pPr>
            <w:r>
              <w:t>Jun</w:t>
            </w:r>
          </w:p>
        </w:tc>
        <w:tc>
          <w:tcPr>
            <w:tcW w:w="797" w:type="dxa"/>
          </w:tcPr>
          <w:p w14:paraId="4EEA3A27" w14:textId="3E8120E8" w:rsidR="00555B16" w:rsidRDefault="00555B16" w:rsidP="00555B16">
            <w:pPr>
              <w:jc w:val="center"/>
            </w:pPr>
            <w:r>
              <w:t>Jul</w:t>
            </w:r>
          </w:p>
        </w:tc>
        <w:tc>
          <w:tcPr>
            <w:tcW w:w="796" w:type="dxa"/>
          </w:tcPr>
          <w:p w14:paraId="0AC5C0A4" w14:textId="15194DAC" w:rsidR="00555B16" w:rsidRDefault="00555B16" w:rsidP="00555B16">
            <w:pPr>
              <w:jc w:val="center"/>
            </w:pPr>
            <w:r>
              <w:t>Aug</w:t>
            </w:r>
          </w:p>
        </w:tc>
        <w:tc>
          <w:tcPr>
            <w:tcW w:w="796" w:type="dxa"/>
          </w:tcPr>
          <w:p w14:paraId="5F7BF837" w14:textId="156DE264" w:rsidR="00555B16" w:rsidRDefault="00555B16" w:rsidP="00555B16">
            <w:pPr>
              <w:jc w:val="center"/>
            </w:pPr>
            <w:r>
              <w:t>Sept</w:t>
            </w:r>
          </w:p>
        </w:tc>
        <w:tc>
          <w:tcPr>
            <w:tcW w:w="796" w:type="dxa"/>
          </w:tcPr>
          <w:p w14:paraId="47CA9DCF" w14:textId="205E02FF" w:rsidR="00555B16" w:rsidRDefault="00555B16" w:rsidP="00555B16">
            <w:pPr>
              <w:jc w:val="center"/>
            </w:pPr>
            <w:r>
              <w:t>Oct</w:t>
            </w:r>
          </w:p>
        </w:tc>
        <w:tc>
          <w:tcPr>
            <w:tcW w:w="796" w:type="dxa"/>
          </w:tcPr>
          <w:p w14:paraId="4314E471" w14:textId="2A0E5679" w:rsidR="00555B16" w:rsidRDefault="00555B16" w:rsidP="00555B16">
            <w:pPr>
              <w:jc w:val="center"/>
            </w:pPr>
            <w:r>
              <w:t>Nov</w:t>
            </w:r>
          </w:p>
        </w:tc>
        <w:tc>
          <w:tcPr>
            <w:tcW w:w="796" w:type="dxa"/>
          </w:tcPr>
          <w:p w14:paraId="154CAA1E" w14:textId="1AF50A22" w:rsidR="00555B16" w:rsidRDefault="00555B16" w:rsidP="00555B16">
            <w:pPr>
              <w:jc w:val="center"/>
            </w:pPr>
            <w:r>
              <w:t>Dec</w:t>
            </w:r>
          </w:p>
        </w:tc>
        <w:tc>
          <w:tcPr>
            <w:tcW w:w="797" w:type="dxa"/>
          </w:tcPr>
          <w:p w14:paraId="09CF8550" w14:textId="57703CCC" w:rsidR="00555B16" w:rsidRDefault="00555B16" w:rsidP="00555B16">
            <w:pPr>
              <w:jc w:val="center"/>
            </w:pPr>
            <w:r>
              <w:t>Total</w:t>
            </w:r>
          </w:p>
        </w:tc>
      </w:tr>
      <w:tr w:rsidR="00555B16" w14:paraId="3CF17AD6" w14:textId="6A984D08" w:rsidTr="00555B16">
        <w:tc>
          <w:tcPr>
            <w:tcW w:w="3505" w:type="dxa"/>
          </w:tcPr>
          <w:p w14:paraId="52AB0E3F" w14:textId="2C1CC5C1" w:rsidR="00555B16" w:rsidRDefault="007D1D66" w:rsidP="00555B16">
            <w:pPr>
              <w:jc w:val="center"/>
            </w:pPr>
            <w:r>
              <w:t xml:space="preserve">How </w:t>
            </w:r>
            <w:r w:rsidR="005B3CB2">
              <w:t>m</w:t>
            </w:r>
            <w:r w:rsidR="00B8610E">
              <w:t>any residents</w:t>
            </w:r>
            <w:r>
              <w:t xml:space="preserve"> in the Program at Midnight on the 1</w:t>
            </w:r>
            <w:r w:rsidRPr="00555B16">
              <w:rPr>
                <w:vertAlign w:val="superscript"/>
              </w:rPr>
              <w:t>st</w:t>
            </w:r>
            <w:r>
              <w:t xml:space="preserve"> of Month</w:t>
            </w:r>
            <w:r w:rsidR="00343CF2">
              <w:t>?</w:t>
            </w:r>
          </w:p>
        </w:tc>
        <w:tc>
          <w:tcPr>
            <w:tcW w:w="796" w:type="dxa"/>
          </w:tcPr>
          <w:p w14:paraId="074E5D82" w14:textId="756277E2" w:rsidR="00555B16" w:rsidRDefault="00AB257E" w:rsidP="00555B16">
            <w:pPr>
              <w:jc w:val="center"/>
            </w:pPr>
            <w:r>
              <w:t>8</w:t>
            </w:r>
          </w:p>
        </w:tc>
        <w:tc>
          <w:tcPr>
            <w:tcW w:w="796" w:type="dxa"/>
          </w:tcPr>
          <w:p w14:paraId="6465F6CD" w14:textId="10FC2807" w:rsidR="00555B16" w:rsidRDefault="00AB257E" w:rsidP="00555B16">
            <w:pPr>
              <w:jc w:val="center"/>
            </w:pPr>
            <w:r>
              <w:t>12</w:t>
            </w:r>
          </w:p>
        </w:tc>
        <w:tc>
          <w:tcPr>
            <w:tcW w:w="796" w:type="dxa"/>
          </w:tcPr>
          <w:p w14:paraId="36BA079E" w14:textId="4EB192DD" w:rsidR="00555B16" w:rsidRDefault="00AB257E" w:rsidP="00555B16">
            <w:pPr>
              <w:jc w:val="center"/>
            </w:pPr>
            <w:r>
              <w:t>10</w:t>
            </w:r>
          </w:p>
        </w:tc>
        <w:tc>
          <w:tcPr>
            <w:tcW w:w="796" w:type="dxa"/>
          </w:tcPr>
          <w:p w14:paraId="19C2F684" w14:textId="1DB91813" w:rsidR="00555B16" w:rsidRDefault="00AB257E" w:rsidP="00555B16">
            <w:pPr>
              <w:jc w:val="center"/>
            </w:pPr>
            <w:r>
              <w:t>9</w:t>
            </w:r>
          </w:p>
        </w:tc>
        <w:tc>
          <w:tcPr>
            <w:tcW w:w="796" w:type="dxa"/>
          </w:tcPr>
          <w:p w14:paraId="6777EFAE" w14:textId="60DD5CA7" w:rsidR="00555B16" w:rsidRDefault="00AB257E" w:rsidP="00555B16">
            <w:pPr>
              <w:jc w:val="center"/>
            </w:pPr>
            <w:r>
              <w:t>5</w:t>
            </w:r>
          </w:p>
        </w:tc>
        <w:tc>
          <w:tcPr>
            <w:tcW w:w="796" w:type="dxa"/>
          </w:tcPr>
          <w:p w14:paraId="7F32DC38" w14:textId="3987DE9C" w:rsidR="00555B16" w:rsidRDefault="00AB257E" w:rsidP="00555B16">
            <w:pPr>
              <w:jc w:val="center"/>
            </w:pPr>
            <w:r>
              <w:t>10</w:t>
            </w:r>
          </w:p>
        </w:tc>
        <w:tc>
          <w:tcPr>
            <w:tcW w:w="797" w:type="dxa"/>
          </w:tcPr>
          <w:p w14:paraId="5D3753C4" w14:textId="6CFB149C" w:rsidR="00555B16" w:rsidRDefault="00AB257E" w:rsidP="00555B16">
            <w:pPr>
              <w:jc w:val="center"/>
            </w:pPr>
            <w:r>
              <w:t>5</w:t>
            </w:r>
          </w:p>
        </w:tc>
        <w:tc>
          <w:tcPr>
            <w:tcW w:w="796" w:type="dxa"/>
          </w:tcPr>
          <w:p w14:paraId="2E95771F" w14:textId="77529B94" w:rsidR="00555B16" w:rsidRDefault="00AB257E" w:rsidP="00555B16">
            <w:pPr>
              <w:jc w:val="center"/>
            </w:pPr>
            <w:r>
              <w:t>9</w:t>
            </w:r>
          </w:p>
        </w:tc>
        <w:tc>
          <w:tcPr>
            <w:tcW w:w="796" w:type="dxa"/>
          </w:tcPr>
          <w:p w14:paraId="3707AFD6" w14:textId="12CD71EB" w:rsidR="00555B16" w:rsidRDefault="00AB257E" w:rsidP="00555B16">
            <w:pPr>
              <w:jc w:val="center"/>
            </w:pPr>
            <w:r>
              <w:t>10</w:t>
            </w:r>
          </w:p>
        </w:tc>
        <w:tc>
          <w:tcPr>
            <w:tcW w:w="796" w:type="dxa"/>
          </w:tcPr>
          <w:p w14:paraId="7FBD92C0" w14:textId="0278F642" w:rsidR="00555B16" w:rsidRDefault="00AB257E" w:rsidP="00555B16">
            <w:pPr>
              <w:jc w:val="center"/>
            </w:pPr>
            <w:r>
              <w:t>10</w:t>
            </w:r>
          </w:p>
        </w:tc>
        <w:tc>
          <w:tcPr>
            <w:tcW w:w="796" w:type="dxa"/>
          </w:tcPr>
          <w:p w14:paraId="26B3C9CF" w14:textId="55A7A18A" w:rsidR="00555B16" w:rsidRDefault="00AB257E" w:rsidP="00555B16">
            <w:pPr>
              <w:jc w:val="center"/>
            </w:pPr>
            <w:r>
              <w:t>10</w:t>
            </w:r>
          </w:p>
        </w:tc>
        <w:tc>
          <w:tcPr>
            <w:tcW w:w="796" w:type="dxa"/>
          </w:tcPr>
          <w:p w14:paraId="3F5E182F" w14:textId="0E633DDF" w:rsidR="00555B16" w:rsidRDefault="00AB257E" w:rsidP="00555B16">
            <w:pPr>
              <w:jc w:val="center"/>
            </w:pPr>
            <w:r>
              <w:t>11</w:t>
            </w:r>
          </w:p>
        </w:tc>
        <w:tc>
          <w:tcPr>
            <w:tcW w:w="797" w:type="dxa"/>
          </w:tcPr>
          <w:p w14:paraId="6FD01E18" w14:textId="3ED8F374" w:rsidR="00555B16" w:rsidRDefault="00AB257E" w:rsidP="00555B16">
            <w:pPr>
              <w:jc w:val="center"/>
            </w:pPr>
            <w:r>
              <w:t>109</w:t>
            </w:r>
          </w:p>
        </w:tc>
      </w:tr>
      <w:tr w:rsidR="00555B16" w14:paraId="439E1935" w14:textId="791ACB9F" w:rsidTr="00555B16">
        <w:tc>
          <w:tcPr>
            <w:tcW w:w="3505" w:type="dxa"/>
          </w:tcPr>
          <w:p w14:paraId="26874E90" w14:textId="4678DD57" w:rsidR="00555B16" w:rsidRDefault="007D1D66" w:rsidP="00B8610E">
            <w:pPr>
              <w:jc w:val="center"/>
            </w:pPr>
            <w:r>
              <w:t xml:space="preserve">How </w:t>
            </w:r>
            <w:r w:rsidR="005B3CB2">
              <w:t>m</w:t>
            </w:r>
            <w:r>
              <w:t xml:space="preserve">any </w:t>
            </w:r>
            <w:r w:rsidR="00B8610E">
              <w:t>residents</w:t>
            </w:r>
            <w:r>
              <w:t xml:space="preserve"> admitted in the Month</w:t>
            </w:r>
            <w:r w:rsidR="00343CF2">
              <w:t>?</w:t>
            </w:r>
          </w:p>
        </w:tc>
        <w:tc>
          <w:tcPr>
            <w:tcW w:w="796" w:type="dxa"/>
          </w:tcPr>
          <w:p w14:paraId="2FDDA595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6526129A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00A4971C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4545B5A2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1E55E4FE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603E9ABF" w14:textId="77777777" w:rsidR="00555B16" w:rsidRDefault="00555B16" w:rsidP="00555B16">
            <w:pPr>
              <w:jc w:val="center"/>
            </w:pPr>
          </w:p>
        </w:tc>
        <w:tc>
          <w:tcPr>
            <w:tcW w:w="797" w:type="dxa"/>
          </w:tcPr>
          <w:p w14:paraId="5CC36D3F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5042FE40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3520BA76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51B87E61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2DD525A2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0F861CE0" w14:textId="77777777" w:rsidR="00555B16" w:rsidRDefault="00555B16" w:rsidP="00555B16">
            <w:pPr>
              <w:jc w:val="center"/>
            </w:pPr>
          </w:p>
        </w:tc>
        <w:tc>
          <w:tcPr>
            <w:tcW w:w="797" w:type="dxa"/>
          </w:tcPr>
          <w:p w14:paraId="14029178" w14:textId="77777777" w:rsidR="00555B16" w:rsidRDefault="00555B16" w:rsidP="00555B16">
            <w:pPr>
              <w:jc w:val="center"/>
            </w:pPr>
          </w:p>
        </w:tc>
      </w:tr>
      <w:tr w:rsidR="00555B16" w14:paraId="0E2F742B" w14:textId="41936210" w:rsidTr="00555B16">
        <w:tc>
          <w:tcPr>
            <w:tcW w:w="3505" w:type="dxa"/>
          </w:tcPr>
          <w:p w14:paraId="2339E604" w14:textId="3B81C7F1" w:rsidR="00555B16" w:rsidRDefault="007D1D66" w:rsidP="00555B16">
            <w:pPr>
              <w:jc w:val="center"/>
            </w:pPr>
            <w:r>
              <w:t>Avg Population</w:t>
            </w:r>
            <w:r w:rsidR="00343CF2">
              <w:t>?</w:t>
            </w:r>
          </w:p>
        </w:tc>
        <w:tc>
          <w:tcPr>
            <w:tcW w:w="796" w:type="dxa"/>
          </w:tcPr>
          <w:p w14:paraId="7F39E02C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6A59E514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15B61C17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06606072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3A60B0D5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2A6CB6CB" w14:textId="77777777" w:rsidR="00555B16" w:rsidRDefault="00555B16" w:rsidP="00555B16">
            <w:pPr>
              <w:jc w:val="center"/>
            </w:pPr>
          </w:p>
        </w:tc>
        <w:tc>
          <w:tcPr>
            <w:tcW w:w="797" w:type="dxa"/>
          </w:tcPr>
          <w:p w14:paraId="27AD544D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3F87DD8C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5A4B19F3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6E3D02E7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35A53C19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</w:tcPr>
          <w:p w14:paraId="70F22285" w14:textId="77777777" w:rsidR="00555B16" w:rsidRDefault="00555B16" w:rsidP="00555B16">
            <w:pPr>
              <w:jc w:val="center"/>
            </w:pPr>
          </w:p>
        </w:tc>
        <w:tc>
          <w:tcPr>
            <w:tcW w:w="797" w:type="dxa"/>
          </w:tcPr>
          <w:p w14:paraId="4E25E5DD" w14:textId="77777777" w:rsidR="00555B16" w:rsidRDefault="00555B16" w:rsidP="00555B16">
            <w:pPr>
              <w:jc w:val="center"/>
            </w:pPr>
          </w:p>
        </w:tc>
      </w:tr>
      <w:tr w:rsidR="00555B16" w14:paraId="138E69A4" w14:textId="1EF03843" w:rsidTr="007D1D66">
        <w:tc>
          <w:tcPr>
            <w:tcW w:w="3505" w:type="dxa"/>
            <w:shd w:val="clear" w:color="auto" w:fill="E7E6E6" w:themeFill="background2"/>
          </w:tcPr>
          <w:p w14:paraId="4D8856E2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279FDF6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D108263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D66D667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D3BEE02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F268C3B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4DE948B" w14:textId="77777777" w:rsidR="00555B16" w:rsidRDefault="00555B16" w:rsidP="00555B16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39F55B8F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4C6463B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58111A3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5FACCFA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1966A43" w14:textId="77777777" w:rsidR="00555B16" w:rsidRDefault="00555B1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526D028" w14:textId="77777777" w:rsidR="00555B16" w:rsidRDefault="00555B16" w:rsidP="00555B16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00AB282D" w14:textId="77777777" w:rsidR="00555B16" w:rsidRDefault="00555B16" w:rsidP="00555B16">
            <w:pPr>
              <w:jc w:val="center"/>
            </w:pPr>
          </w:p>
        </w:tc>
      </w:tr>
      <w:tr w:rsidR="007D1D66" w14:paraId="46FE032F" w14:textId="77777777" w:rsidTr="00555B16">
        <w:tc>
          <w:tcPr>
            <w:tcW w:w="3505" w:type="dxa"/>
          </w:tcPr>
          <w:p w14:paraId="5F0E0CDD" w14:textId="7CE0314E" w:rsidR="007D1D66" w:rsidRDefault="007D1D66" w:rsidP="00555B16">
            <w:pPr>
              <w:jc w:val="center"/>
            </w:pPr>
            <w:r>
              <w:t>Number of Nonconsensual Sex Acts</w:t>
            </w:r>
            <w:r w:rsidR="00343CF2">
              <w:t>?</w:t>
            </w:r>
          </w:p>
          <w:p w14:paraId="5E0C0BE6" w14:textId="7AD806DC" w:rsidR="007D1D66" w:rsidRDefault="007D1D66" w:rsidP="00555B16">
            <w:pPr>
              <w:jc w:val="center"/>
            </w:pPr>
            <w:r>
              <w:t>(Resident on Resident)</w:t>
            </w:r>
          </w:p>
        </w:tc>
        <w:tc>
          <w:tcPr>
            <w:tcW w:w="796" w:type="dxa"/>
          </w:tcPr>
          <w:p w14:paraId="0F315B7D" w14:textId="2400774B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38F7138" w14:textId="40ED3D08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0F774FE" w14:textId="684B2C01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05013A9" w14:textId="26E402DF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B0EF6A2" w14:textId="144EFD0E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818A68E" w14:textId="354EC5F9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24BA5940" w14:textId="2A0DAAAA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BFEA08D" w14:textId="695900FD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26212D3" w14:textId="1687E3D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778D4B6" w14:textId="763BB711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1851C76" w14:textId="6BEB07D3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AA1CC9B" w14:textId="32982536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2C334C2C" w14:textId="11D85054" w:rsidR="007D1D66" w:rsidRDefault="00AB257E" w:rsidP="00555B16">
            <w:pPr>
              <w:jc w:val="center"/>
            </w:pPr>
            <w:r>
              <w:t>0</w:t>
            </w:r>
          </w:p>
        </w:tc>
      </w:tr>
      <w:tr w:rsidR="007D1D66" w14:paraId="149CA470" w14:textId="77777777" w:rsidTr="00555B16">
        <w:tc>
          <w:tcPr>
            <w:tcW w:w="3505" w:type="dxa"/>
          </w:tcPr>
          <w:p w14:paraId="19CCFBB1" w14:textId="0359B688" w:rsidR="007D1D66" w:rsidRDefault="007D1D66" w:rsidP="00555B16">
            <w:pPr>
              <w:jc w:val="center"/>
            </w:pPr>
            <w:r>
              <w:t>How many Substantiated</w:t>
            </w:r>
            <w:r w:rsidR="00343CF2">
              <w:t>?</w:t>
            </w:r>
          </w:p>
        </w:tc>
        <w:tc>
          <w:tcPr>
            <w:tcW w:w="796" w:type="dxa"/>
          </w:tcPr>
          <w:p w14:paraId="67E07211" w14:textId="328E5379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884DBEE" w14:textId="19252233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BF60691" w14:textId="409DBED1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86698A0" w14:textId="7EAE2BEB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2FA3BEC" w14:textId="7AD7C7F6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4D981B6" w14:textId="431F104B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751E6B4" w14:textId="19C0E4B1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C0C5B16" w14:textId="18120CCE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10F30B5" w14:textId="0781FEA6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ECC8829" w14:textId="2112E88B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7908934" w14:textId="6D6FE5D9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EEC508E" w14:textId="78D1AF5D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0ADB2810" w14:textId="1F41749B" w:rsidR="007D1D66" w:rsidRDefault="00AB257E" w:rsidP="00555B16">
            <w:pPr>
              <w:jc w:val="center"/>
            </w:pPr>
            <w:r>
              <w:t>0</w:t>
            </w:r>
          </w:p>
        </w:tc>
      </w:tr>
      <w:tr w:rsidR="007D1D66" w14:paraId="6E79E52B" w14:textId="77777777" w:rsidTr="00555B16">
        <w:tc>
          <w:tcPr>
            <w:tcW w:w="3505" w:type="dxa"/>
          </w:tcPr>
          <w:p w14:paraId="585D201F" w14:textId="47A440E0" w:rsidR="007D1D66" w:rsidRDefault="007D1D66" w:rsidP="00555B16">
            <w:pPr>
              <w:jc w:val="center"/>
            </w:pPr>
            <w:r>
              <w:t>How many Unsubstantiated</w:t>
            </w:r>
            <w:r w:rsidR="00343CF2">
              <w:t>?</w:t>
            </w:r>
          </w:p>
        </w:tc>
        <w:tc>
          <w:tcPr>
            <w:tcW w:w="796" w:type="dxa"/>
          </w:tcPr>
          <w:p w14:paraId="07A63163" w14:textId="2D230E7D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DC15A91" w14:textId="34EFA36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DBC179C" w14:textId="685BB580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3E29895" w14:textId="214ED39B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7046EF5" w14:textId="6818AE8F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0219D3F" w14:textId="15ED8835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149A577A" w14:textId="548F0E14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01A91C8" w14:textId="0F1BF148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6574A73" w14:textId="3E040CBB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DCFD860" w14:textId="3C6936E7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9AC9E5F" w14:textId="2B6C150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E4450BF" w14:textId="6C6EC670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6DDA65A2" w14:textId="70BFB949" w:rsidR="007D1D66" w:rsidRDefault="00AB257E" w:rsidP="00555B16">
            <w:pPr>
              <w:jc w:val="center"/>
            </w:pPr>
            <w:r>
              <w:t>0</w:t>
            </w:r>
          </w:p>
        </w:tc>
      </w:tr>
      <w:tr w:rsidR="007D1D66" w14:paraId="11EFC21E" w14:textId="77777777" w:rsidTr="00555B16">
        <w:tc>
          <w:tcPr>
            <w:tcW w:w="3505" w:type="dxa"/>
          </w:tcPr>
          <w:p w14:paraId="5559A36C" w14:textId="2FCEC0B2" w:rsidR="007D1D66" w:rsidRDefault="007D1D66" w:rsidP="00555B16">
            <w:pPr>
              <w:jc w:val="center"/>
            </w:pPr>
            <w:r>
              <w:t xml:space="preserve">How </w:t>
            </w:r>
            <w:r w:rsidR="005B3CB2">
              <w:t>m</w:t>
            </w:r>
            <w:r>
              <w:t xml:space="preserve">any </w:t>
            </w:r>
            <w:r w:rsidR="00343CF2">
              <w:t>Unfounded?</w:t>
            </w:r>
          </w:p>
        </w:tc>
        <w:tc>
          <w:tcPr>
            <w:tcW w:w="796" w:type="dxa"/>
          </w:tcPr>
          <w:p w14:paraId="6ADF495D" w14:textId="06341671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30E5A8A" w14:textId="174D9657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8B42D63" w14:textId="168D3E4E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33DECDC" w14:textId="439C00BD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9B468C0" w14:textId="52D53AA9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9234366" w14:textId="593843BA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18DD7BFF" w14:textId="5E8B2AB5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3EA943F" w14:textId="1BF2506D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945E79D" w14:textId="3A0423F0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D34ABF" w14:textId="4BE38CD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E783FC" w14:textId="739E3DEF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1BF4B63" w14:textId="18BAFE60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2BC03EF" w14:textId="58BD68CA" w:rsidR="007D1D66" w:rsidRDefault="00AB257E" w:rsidP="00555B16">
            <w:pPr>
              <w:jc w:val="center"/>
            </w:pPr>
            <w:r>
              <w:t>0</w:t>
            </w:r>
          </w:p>
        </w:tc>
      </w:tr>
      <w:tr w:rsidR="007D1D66" w14:paraId="1EAB0FF7" w14:textId="77777777" w:rsidTr="00555B16">
        <w:tc>
          <w:tcPr>
            <w:tcW w:w="3505" w:type="dxa"/>
          </w:tcPr>
          <w:p w14:paraId="35F6A7A8" w14:textId="6DC74976" w:rsidR="007D1D66" w:rsidRDefault="00343CF2" w:rsidP="00555B16">
            <w:pPr>
              <w:jc w:val="center"/>
            </w:pPr>
            <w:r>
              <w:t>How Many Investigations ongoing?</w:t>
            </w:r>
          </w:p>
        </w:tc>
        <w:tc>
          <w:tcPr>
            <w:tcW w:w="796" w:type="dxa"/>
          </w:tcPr>
          <w:p w14:paraId="528A98B2" w14:textId="7569E4E5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A10B524" w14:textId="7A7F2B6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E01DCB3" w14:textId="7BB05B17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87CA8D4" w14:textId="37A37160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16592C6" w14:textId="144138A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0BC93E4" w14:textId="252660A4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D82631F" w14:textId="4C56397C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E219F8A" w14:textId="22E835F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AF22D9A" w14:textId="416A4DF8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7CC36D2" w14:textId="263E00C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0601A3C" w14:textId="33AFC7E7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1DB6B0E" w14:textId="7994AFF2" w:rsidR="007D1D66" w:rsidRDefault="00AB257E" w:rsidP="00555B16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9A6CA48" w14:textId="582EDE9C" w:rsidR="007D1D66" w:rsidRDefault="00AB257E" w:rsidP="00555B16">
            <w:pPr>
              <w:jc w:val="center"/>
            </w:pPr>
            <w:r>
              <w:t>0</w:t>
            </w:r>
          </w:p>
        </w:tc>
      </w:tr>
      <w:tr w:rsidR="007D1D66" w14:paraId="2F19F5BF" w14:textId="77777777" w:rsidTr="00343CF2">
        <w:tc>
          <w:tcPr>
            <w:tcW w:w="3505" w:type="dxa"/>
            <w:shd w:val="clear" w:color="auto" w:fill="E7E6E6" w:themeFill="background2"/>
          </w:tcPr>
          <w:p w14:paraId="2390281C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6C5F888B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8063C8D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24DB109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98D6882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0EF0C95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DC2834C" w14:textId="77777777" w:rsidR="007D1D66" w:rsidRDefault="007D1D66" w:rsidP="00555B16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2A33EC47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4FC2867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8A6AB44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D054438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E16DD34" w14:textId="77777777" w:rsidR="007D1D66" w:rsidRDefault="007D1D66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E30EAF6" w14:textId="77777777" w:rsidR="007D1D66" w:rsidRDefault="007D1D66" w:rsidP="00555B16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05B29565" w14:textId="77777777" w:rsidR="007D1D66" w:rsidRDefault="007D1D66" w:rsidP="00555B16">
            <w:pPr>
              <w:jc w:val="center"/>
            </w:pPr>
          </w:p>
        </w:tc>
      </w:tr>
      <w:tr w:rsidR="00343CF2" w14:paraId="4F0782F7" w14:textId="77777777" w:rsidTr="00555B16">
        <w:tc>
          <w:tcPr>
            <w:tcW w:w="3505" w:type="dxa"/>
          </w:tcPr>
          <w:p w14:paraId="179FF426" w14:textId="4260F96B" w:rsidR="00343CF2" w:rsidRDefault="00343CF2" w:rsidP="00343CF2">
            <w:pPr>
              <w:jc w:val="center"/>
            </w:pPr>
            <w:r>
              <w:t>Number of Abusive Sexual Contact?</w:t>
            </w:r>
          </w:p>
          <w:p w14:paraId="11F560C1" w14:textId="6E66115F" w:rsidR="00343CF2" w:rsidRDefault="00343CF2" w:rsidP="00343CF2">
            <w:pPr>
              <w:jc w:val="center"/>
            </w:pPr>
            <w:r>
              <w:t>(Resident on Resident)</w:t>
            </w:r>
          </w:p>
        </w:tc>
        <w:tc>
          <w:tcPr>
            <w:tcW w:w="796" w:type="dxa"/>
          </w:tcPr>
          <w:p w14:paraId="0D8D80B7" w14:textId="6CB3A39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88FB397" w14:textId="4296E1E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BE969CC" w14:textId="3165D21C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48C6498" w14:textId="2A3A389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8FBD882" w14:textId="1698D597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0ADE365" w14:textId="0046BD3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9F9704F" w14:textId="34D521F9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1565FA5" w14:textId="6F851C2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9FE15B" w14:textId="609521EF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595448A" w14:textId="5443C915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A733754" w14:textId="4785FCC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11E5925" w14:textId="7A3E2E95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44ED328" w14:textId="3E8E0C5B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0C4BF9C5" w14:textId="77777777" w:rsidTr="00555B16">
        <w:tc>
          <w:tcPr>
            <w:tcW w:w="3505" w:type="dxa"/>
          </w:tcPr>
          <w:p w14:paraId="0F5447F8" w14:textId="5CB552DC" w:rsidR="00343CF2" w:rsidRDefault="00343CF2" w:rsidP="00343CF2">
            <w:pPr>
              <w:jc w:val="center"/>
            </w:pPr>
            <w:r>
              <w:t>How many Substantiated?</w:t>
            </w:r>
          </w:p>
        </w:tc>
        <w:tc>
          <w:tcPr>
            <w:tcW w:w="796" w:type="dxa"/>
          </w:tcPr>
          <w:p w14:paraId="2F59C0D9" w14:textId="6A7CCD35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14810D0" w14:textId="50D95567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4B9B614" w14:textId="3CAE208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38B1826" w14:textId="7F224875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A2A3F73" w14:textId="6142AEE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1D0E9DB" w14:textId="563CE49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6A8508C" w14:textId="791ADE7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226EA79" w14:textId="16D5FC2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9FDCEBD" w14:textId="2A3784E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8F11E00" w14:textId="2EF1EA0F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518AADB" w14:textId="11AD030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E5F90FD" w14:textId="35596175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34A1672" w14:textId="40FC9767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597A82CB" w14:textId="77777777" w:rsidTr="00555B16">
        <w:tc>
          <w:tcPr>
            <w:tcW w:w="3505" w:type="dxa"/>
          </w:tcPr>
          <w:p w14:paraId="59B9B2B0" w14:textId="3338AABF" w:rsidR="00343CF2" w:rsidRDefault="00343CF2" w:rsidP="00343CF2">
            <w:pPr>
              <w:jc w:val="center"/>
            </w:pPr>
            <w:r>
              <w:t>How many Unsubstantiated?</w:t>
            </w:r>
          </w:p>
        </w:tc>
        <w:tc>
          <w:tcPr>
            <w:tcW w:w="796" w:type="dxa"/>
          </w:tcPr>
          <w:p w14:paraId="4408E5A6" w14:textId="3549125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45EF7BC" w14:textId="4F51C88F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A52A662" w14:textId="0F87E2D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FC5FB8D" w14:textId="6B15A06D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505D63" w14:textId="37B8656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B1B80E5" w14:textId="3816877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92CBA8A" w14:textId="5357CDC6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3FD28CF" w14:textId="6A7E1432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2135D98" w14:textId="01D9B84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BFA8C9A" w14:textId="187E534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5F0B780" w14:textId="414DB77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EBC9540" w14:textId="5D83431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13B67385" w14:textId="0FB0B4ED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1F290249" w14:textId="77777777" w:rsidTr="00555B16">
        <w:tc>
          <w:tcPr>
            <w:tcW w:w="3505" w:type="dxa"/>
          </w:tcPr>
          <w:p w14:paraId="4BF8788B" w14:textId="24EA07AD" w:rsidR="00343CF2" w:rsidRDefault="00343CF2" w:rsidP="00343CF2">
            <w:pPr>
              <w:jc w:val="center"/>
            </w:pPr>
            <w:r>
              <w:t xml:space="preserve">How </w:t>
            </w:r>
            <w:r w:rsidR="005B3CB2">
              <w:t>m</w:t>
            </w:r>
            <w:r>
              <w:t>any Unfounded?</w:t>
            </w:r>
          </w:p>
        </w:tc>
        <w:tc>
          <w:tcPr>
            <w:tcW w:w="796" w:type="dxa"/>
          </w:tcPr>
          <w:p w14:paraId="16353B53" w14:textId="0919A219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33195EE" w14:textId="376C3CD3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0517678" w14:textId="4E6636C7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03ABD7A" w14:textId="42505F1D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883A9BD" w14:textId="205DA7D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E13AF40" w14:textId="43FBACF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436E836" w14:textId="2926F70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9776822" w14:textId="56E011C6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4E2DEC1" w14:textId="6D16BC4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E887C70" w14:textId="1C4210D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51AA4F0" w14:textId="2D8BE2BD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A365345" w14:textId="6A864B1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1254DDD" w14:textId="3CFAC649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058275A9" w14:textId="77777777" w:rsidTr="00555B16">
        <w:tc>
          <w:tcPr>
            <w:tcW w:w="3505" w:type="dxa"/>
          </w:tcPr>
          <w:p w14:paraId="03496CAF" w14:textId="04C58A1E" w:rsidR="00343CF2" w:rsidRDefault="00343CF2" w:rsidP="00343CF2">
            <w:pPr>
              <w:jc w:val="center"/>
            </w:pPr>
            <w:r>
              <w:t>How Many Investigations ongoing?</w:t>
            </w:r>
          </w:p>
        </w:tc>
        <w:tc>
          <w:tcPr>
            <w:tcW w:w="796" w:type="dxa"/>
          </w:tcPr>
          <w:p w14:paraId="32DB37F6" w14:textId="7B95A2B3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EFEAFAA" w14:textId="368FB87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BA5C854" w14:textId="42A4AEC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2030181" w14:textId="42D20AA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85D742D" w14:textId="0EF01E1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43EB2AB" w14:textId="2CBDFA6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04593F8A" w14:textId="0F3CB3F7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EE73672" w14:textId="26D0BD16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7209ECA" w14:textId="30F2AADE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9786A18" w14:textId="6891D12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B8B1C33" w14:textId="3D10A79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2C57F35" w14:textId="42FA4C6F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2DADF450" w14:textId="17530C7A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4F4B4BE0" w14:textId="77777777" w:rsidTr="00343CF2">
        <w:tc>
          <w:tcPr>
            <w:tcW w:w="3505" w:type="dxa"/>
            <w:shd w:val="clear" w:color="auto" w:fill="E7E6E6" w:themeFill="background2"/>
          </w:tcPr>
          <w:p w14:paraId="78E88AA4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C1BA2E7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B452BFF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7B59254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BBB7F4D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30F7E33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4691A1C" w14:textId="77777777" w:rsidR="00343CF2" w:rsidRDefault="00343CF2" w:rsidP="00555B16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4F1B64C3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68F56D56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A706B5D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5D39093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05E1D50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5974B9A" w14:textId="77777777" w:rsidR="00343CF2" w:rsidRDefault="00343CF2" w:rsidP="00555B16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183BF5A4" w14:textId="77777777" w:rsidR="00343CF2" w:rsidRDefault="00343CF2" w:rsidP="00555B16">
            <w:pPr>
              <w:jc w:val="center"/>
            </w:pPr>
          </w:p>
        </w:tc>
      </w:tr>
      <w:tr w:rsidR="00343CF2" w14:paraId="06A39A33" w14:textId="77777777" w:rsidTr="00555B16">
        <w:tc>
          <w:tcPr>
            <w:tcW w:w="3505" w:type="dxa"/>
          </w:tcPr>
          <w:p w14:paraId="4348B7B6" w14:textId="2760FEC0" w:rsidR="00343CF2" w:rsidRDefault="00343CF2" w:rsidP="00343CF2">
            <w:pPr>
              <w:jc w:val="center"/>
            </w:pPr>
            <w:r>
              <w:t>Number of Sexual Harassment Complaints?</w:t>
            </w:r>
          </w:p>
          <w:p w14:paraId="16FE283F" w14:textId="57BCA4D8" w:rsidR="00343CF2" w:rsidRDefault="00343CF2" w:rsidP="00343CF2">
            <w:pPr>
              <w:jc w:val="center"/>
            </w:pPr>
            <w:r>
              <w:t>(Resident on Resident)</w:t>
            </w:r>
          </w:p>
        </w:tc>
        <w:tc>
          <w:tcPr>
            <w:tcW w:w="796" w:type="dxa"/>
          </w:tcPr>
          <w:p w14:paraId="2F5AC3BE" w14:textId="6812691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814151B" w14:textId="255700E9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57A98C8" w14:textId="15CAA4C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B4400AF" w14:textId="1A20B16D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ADAECC0" w14:textId="7343667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BB95DE9" w14:textId="7BBF6C4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21549D85" w14:textId="79A8BEE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62BC40B" w14:textId="59B13E52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80CB3D6" w14:textId="7FB0C0D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A5BEA6A" w14:textId="3AE36F12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33CBDE5" w14:textId="4228D36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C4DEEC7" w14:textId="3342729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4CE3A68" w14:textId="17335E88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2E4FD708" w14:textId="77777777" w:rsidTr="00555B16">
        <w:tc>
          <w:tcPr>
            <w:tcW w:w="3505" w:type="dxa"/>
          </w:tcPr>
          <w:p w14:paraId="4D5F5804" w14:textId="7B0CE99A" w:rsidR="00343CF2" w:rsidRDefault="00343CF2" w:rsidP="00343CF2">
            <w:pPr>
              <w:jc w:val="center"/>
            </w:pPr>
            <w:r>
              <w:t>How many Substantiated?</w:t>
            </w:r>
          </w:p>
        </w:tc>
        <w:tc>
          <w:tcPr>
            <w:tcW w:w="796" w:type="dxa"/>
          </w:tcPr>
          <w:p w14:paraId="5DC061DA" w14:textId="28BE400E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876BE37" w14:textId="25AC18D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E6C0B8A" w14:textId="56422CC6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2037284" w14:textId="43BC900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4D136F" w14:textId="33ED5BA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CEF6F3A" w14:textId="33E278C7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188ADF1C" w14:textId="124032F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29E0340" w14:textId="43F05BA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2EF6C11" w14:textId="76F86C9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6119C65" w14:textId="336B61D5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CA9AED2" w14:textId="3994F508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4A4B038" w14:textId="228906C7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0D0906A0" w14:textId="7DD5D615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04DFBF1C" w14:textId="77777777" w:rsidTr="00555B16">
        <w:tc>
          <w:tcPr>
            <w:tcW w:w="3505" w:type="dxa"/>
          </w:tcPr>
          <w:p w14:paraId="47F91C82" w14:textId="396AB1CE" w:rsidR="00343CF2" w:rsidRDefault="00343CF2" w:rsidP="00343CF2">
            <w:pPr>
              <w:jc w:val="center"/>
            </w:pPr>
            <w:r>
              <w:t>How many Unsubstantiated?</w:t>
            </w:r>
          </w:p>
        </w:tc>
        <w:tc>
          <w:tcPr>
            <w:tcW w:w="796" w:type="dxa"/>
          </w:tcPr>
          <w:p w14:paraId="3AC76F75" w14:textId="0F82E303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00BB93E" w14:textId="2B4B957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CCE3BEB" w14:textId="0DB2235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EDD6947" w14:textId="0601A489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F1CD0DE" w14:textId="0811C18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F8582BA" w14:textId="2C3A6D3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1FF50E9C" w14:textId="587D1659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73E45E0" w14:textId="51CF2AB9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B0B55A0" w14:textId="13A6E59C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CE0BE42" w14:textId="04C3427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4EFA95E" w14:textId="51D91922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9414841" w14:textId="10A601A6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87D9590" w14:textId="4B99FE0B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5991AF3D" w14:textId="77777777" w:rsidTr="00555B16">
        <w:tc>
          <w:tcPr>
            <w:tcW w:w="3505" w:type="dxa"/>
          </w:tcPr>
          <w:p w14:paraId="16B34A26" w14:textId="74935D89" w:rsidR="00343CF2" w:rsidRDefault="00343CF2" w:rsidP="00343CF2">
            <w:pPr>
              <w:jc w:val="center"/>
            </w:pPr>
            <w:r>
              <w:t xml:space="preserve">How </w:t>
            </w:r>
            <w:r w:rsidR="005B3CB2">
              <w:t>m</w:t>
            </w:r>
            <w:r>
              <w:t>any Unfounded?</w:t>
            </w:r>
          </w:p>
        </w:tc>
        <w:tc>
          <w:tcPr>
            <w:tcW w:w="796" w:type="dxa"/>
          </w:tcPr>
          <w:p w14:paraId="77305763" w14:textId="6DB3C36F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4956B07" w14:textId="245D788E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3379AF9" w14:textId="30E6A38C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7411B79" w14:textId="1B1D0209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7C7C2B5" w14:textId="42E3D462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58553C0" w14:textId="39578786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6EAB6DA" w14:textId="6DF6E3F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575BBB1" w14:textId="33935A3C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0AE1765" w14:textId="36F986F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1C449F9" w14:textId="1DBA888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256857C" w14:textId="181510C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C4BD073" w14:textId="44DCAC5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388938E" w14:textId="60CCC379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12BF93E8" w14:textId="77777777" w:rsidTr="00555B16">
        <w:tc>
          <w:tcPr>
            <w:tcW w:w="3505" w:type="dxa"/>
          </w:tcPr>
          <w:p w14:paraId="44FC8C5B" w14:textId="5FB9504B" w:rsidR="00343CF2" w:rsidRDefault="00343CF2" w:rsidP="00343CF2">
            <w:pPr>
              <w:jc w:val="center"/>
            </w:pPr>
            <w:r>
              <w:t>How Many Investigations ongoing?</w:t>
            </w:r>
          </w:p>
        </w:tc>
        <w:tc>
          <w:tcPr>
            <w:tcW w:w="796" w:type="dxa"/>
          </w:tcPr>
          <w:p w14:paraId="27A146B1" w14:textId="2A73DD7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121C0A6" w14:textId="3A02DB6B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6E8A408" w14:textId="1AA86786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5E986F9" w14:textId="4998366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AEBBD8C" w14:textId="6F6AF1A4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0D37B74" w14:textId="74C50893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C33D194" w14:textId="45E6F41A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AFBFCB2" w14:textId="482F574C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01A2D7B" w14:textId="5B34CDE2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74F820D" w14:textId="13CB37B0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03D19AB" w14:textId="76241395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30E9329" w14:textId="61102141" w:rsidR="00343CF2" w:rsidRDefault="00E34616" w:rsidP="00343CF2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61303DCC" w14:textId="42D8AAA2" w:rsidR="00343CF2" w:rsidRDefault="00E34616" w:rsidP="00343CF2">
            <w:pPr>
              <w:jc w:val="center"/>
            </w:pPr>
            <w:r>
              <w:t>0</w:t>
            </w:r>
          </w:p>
        </w:tc>
      </w:tr>
      <w:tr w:rsidR="00343CF2" w14:paraId="6D04CB4F" w14:textId="77777777" w:rsidTr="00555B16">
        <w:tc>
          <w:tcPr>
            <w:tcW w:w="3505" w:type="dxa"/>
          </w:tcPr>
          <w:p w14:paraId="6CB0A853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50366B04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52B463D3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6D667AA7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0F7C532E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2F8FBE97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388F6725" w14:textId="77777777" w:rsidR="00343CF2" w:rsidRDefault="00343CF2" w:rsidP="00555B16">
            <w:pPr>
              <w:jc w:val="center"/>
            </w:pPr>
          </w:p>
        </w:tc>
        <w:tc>
          <w:tcPr>
            <w:tcW w:w="797" w:type="dxa"/>
          </w:tcPr>
          <w:p w14:paraId="7074CA6F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4B86F5EA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1394F9F0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55451D31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577DB2B2" w14:textId="77777777" w:rsidR="00343CF2" w:rsidRDefault="00343CF2" w:rsidP="00555B16">
            <w:pPr>
              <w:jc w:val="center"/>
            </w:pPr>
          </w:p>
        </w:tc>
        <w:tc>
          <w:tcPr>
            <w:tcW w:w="796" w:type="dxa"/>
          </w:tcPr>
          <w:p w14:paraId="0C3D44F6" w14:textId="77777777" w:rsidR="00343CF2" w:rsidRDefault="00343CF2" w:rsidP="00555B16">
            <w:pPr>
              <w:jc w:val="center"/>
            </w:pPr>
          </w:p>
        </w:tc>
        <w:tc>
          <w:tcPr>
            <w:tcW w:w="797" w:type="dxa"/>
          </w:tcPr>
          <w:p w14:paraId="258B533B" w14:textId="77777777" w:rsidR="00343CF2" w:rsidRDefault="00343CF2" w:rsidP="00555B16">
            <w:pPr>
              <w:jc w:val="center"/>
            </w:pPr>
          </w:p>
        </w:tc>
      </w:tr>
      <w:tr w:rsidR="00343CF2" w14:paraId="5B4FE0DB" w14:textId="77777777" w:rsidTr="00343CF2">
        <w:tc>
          <w:tcPr>
            <w:tcW w:w="3505" w:type="dxa"/>
          </w:tcPr>
          <w:p w14:paraId="1132B160" w14:textId="77777777" w:rsidR="00343CF2" w:rsidRDefault="00343CF2" w:rsidP="005B6C4F">
            <w:pPr>
              <w:jc w:val="center"/>
            </w:pPr>
            <w:r>
              <w:t>Data Element</w:t>
            </w:r>
          </w:p>
        </w:tc>
        <w:tc>
          <w:tcPr>
            <w:tcW w:w="796" w:type="dxa"/>
          </w:tcPr>
          <w:p w14:paraId="60CB5F4E" w14:textId="77777777" w:rsidR="00343CF2" w:rsidRDefault="00343CF2" w:rsidP="005B6C4F">
            <w:pPr>
              <w:jc w:val="center"/>
            </w:pPr>
            <w:r>
              <w:t>Jan</w:t>
            </w:r>
          </w:p>
        </w:tc>
        <w:tc>
          <w:tcPr>
            <w:tcW w:w="796" w:type="dxa"/>
          </w:tcPr>
          <w:p w14:paraId="75140C59" w14:textId="77777777" w:rsidR="00343CF2" w:rsidRDefault="00343CF2" w:rsidP="005B6C4F">
            <w:pPr>
              <w:jc w:val="center"/>
            </w:pPr>
            <w:r>
              <w:t>Feb</w:t>
            </w:r>
          </w:p>
        </w:tc>
        <w:tc>
          <w:tcPr>
            <w:tcW w:w="796" w:type="dxa"/>
          </w:tcPr>
          <w:p w14:paraId="1D2AAA72" w14:textId="77777777" w:rsidR="00343CF2" w:rsidRDefault="00343CF2" w:rsidP="005B6C4F">
            <w:pPr>
              <w:jc w:val="center"/>
            </w:pPr>
            <w:r>
              <w:t>Mar</w:t>
            </w:r>
          </w:p>
        </w:tc>
        <w:tc>
          <w:tcPr>
            <w:tcW w:w="796" w:type="dxa"/>
          </w:tcPr>
          <w:p w14:paraId="08D9917D" w14:textId="77777777" w:rsidR="00343CF2" w:rsidRDefault="00343CF2" w:rsidP="005B6C4F">
            <w:pPr>
              <w:jc w:val="center"/>
            </w:pPr>
            <w:r>
              <w:t>Apr</w:t>
            </w:r>
          </w:p>
        </w:tc>
        <w:tc>
          <w:tcPr>
            <w:tcW w:w="796" w:type="dxa"/>
          </w:tcPr>
          <w:p w14:paraId="1DAF131F" w14:textId="77777777" w:rsidR="00343CF2" w:rsidRDefault="00343CF2" w:rsidP="005B6C4F">
            <w:pPr>
              <w:jc w:val="center"/>
            </w:pPr>
            <w:r>
              <w:t>May</w:t>
            </w:r>
          </w:p>
        </w:tc>
        <w:tc>
          <w:tcPr>
            <w:tcW w:w="796" w:type="dxa"/>
          </w:tcPr>
          <w:p w14:paraId="607D5444" w14:textId="77777777" w:rsidR="00343CF2" w:rsidRDefault="00343CF2" w:rsidP="005B6C4F">
            <w:pPr>
              <w:jc w:val="center"/>
            </w:pPr>
            <w:r>
              <w:t>Jun</w:t>
            </w:r>
          </w:p>
        </w:tc>
        <w:tc>
          <w:tcPr>
            <w:tcW w:w="797" w:type="dxa"/>
          </w:tcPr>
          <w:p w14:paraId="4316A3E6" w14:textId="77777777" w:rsidR="00343CF2" w:rsidRDefault="00343CF2" w:rsidP="005B6C4F">
            <w:pPr>
              <w:jc w:val="center"/>
            </w:pPr>
            <w:r>
              <w:t>Jul</w:t>
            </w:r>
          </w:p>
        </w:tc>
        <w:tc>
          <w:tcPr>
            <w:tcW w:w="796" w:type="dxa"/>
          </w:tcPr>
          <w:p w14:paraId="569A774F" w14:textId="77777777" w:rsidR="00343CF2" w:rsidRDefault="00343CF2" w:rsidP="005B6C4F">
            <w:pPr>
              <w:jc w:val="center"/>
            </w:pPr>
            <w:r>
              <w:t>Aug</w:t>
            </w:r>
          </w:p>
        </w:tc>
        <w:tc>
          <w:tcPr>
            <w:tcW w:w="796" w:type="dxa"/>
          </w:tcPr>
          <w:p w14:paraId="7EDFF9D9" w14:textId="77777777" w:rsidR="00343CF2" w:rsidRDefault="00343CF2" w:rsidP="005B6C4F">
            <w:pPr>
              <w:jc w:val="center"/>
            </w:pPr>
            <w:r>
              <w:t>Sept</w:t>
            </w:r>
          </w:p>
        </w:tc>
        <w:tc>
          <w:tcPr>
            <w:tcW w:w="796" w:type="dxa"/>
          </w:tcPr>
          <w:p w14:paraId="7180E61A" w14:textId="77777777" w:rsidR="00343CF2" w:rsidRDefault="00343CF2" w:rsidP="005B6C4F">
            <w:pPr>
              <w:jc w:val="center"/>
            </w:pPr>
            <w:r>
              <w:t>Oct</w:t>
            </w:r>
          </w:p>
        </w:tc>
        <w:tc>
          <w:tcPr>
            <w:tcW w:w="796" w:type="dxa"/>
          </w:tcPr>
          <w:p w14:paraId="79085F6A" w14:textId="77777777" w:rsidR="00343CF2" w:rsidRDefault="00343CF2" w:rsidP="005B6C4F">
            <w:pPr>
              <w:jc w:val="center"/>
            </w:pPr>
            <w:r>
              <w:t>Nov</w:t>
            </w:r>
          </w:p>
        </w:tc>
        <w:tc>
          <w:tcPr>
            <w:tcW w:w="796" w:type="dxa"/>
          </w:tcPr>
          <w:p w14:paraId="51415BF8" w14:textId="77777777" w:rsidR="00343CF2" w:rsidRDefault="00343CF2" w:rsidP="005B6C4F">
            <w:pPr>
              <w:jc w:val="center"/>
            </w:pPr>
            <w:r>
              <w:t>Dec</w:t>
            </w:r>
          </w:p>
        </w:tc>
        <w:tc>
          <w:tcPr>
            <w:tcW w:w="797" w:type="dxa"/>
          </w:tcPr>
          <w:p w14:paraId="537219AD" w14:textId="77777777" w:rsidR="00343CF2" w:rsidRDefault="00343CF2" w:rsidP="005B6C4F">
            <w:pPr>
              <w:jc w:val="center"/>
            </w:pPr>
            <w:r>
              <w:t>Total</w:t>
            </w:r>
          </w:p>
        </w:tc>
      </w:tr>
      <w:tr w:rsidR="004336F1" w14:paraId="635E665E" w14:textId="77777777" w:rsidTr="00343CF2">
        <w:tc>
          <w:tcPr>
            <w:tcW w:w="3505" w:type="dxa"/>
          </w:tcPr>
          <w:p w14:paraId="199CACC8" w14:textId="61C934D6" w:rsidR="004336F1" w:rsidRDefault="004336F1" w:rsidP="004336F1">
            <w:r>
              <w:t>Number of Staff Sexual Misconduct?</w:t>
            </w:r>
          </w:p>
          <w:p w14:paraId="227217B0" w14:textId="67D627FA" w:rsidR="004336F1" w:rsidRDefault="004336F1" w:rsidP="004336F1">
            <w:pPr>
              <w:jc w:val="center"/>
            </w:pPr>
            <w:r>
              <w:t>(Staff on Resident)</w:t>
            </w:r>
          </w:p>
        </w:tc>
        <w:tc>
          <w:tcPr>
            <w:tcW w:w="796" w:type="dxa"/>
          </w:tcPr>
          <w:p w14:paraId="0E038485" w14:textId="0D16D18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7FFA408" w14:textId="3F712F97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54485D8" w14:textId="743B7DE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0CF9F7D" w14:textId="295932A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8264718" w14:textId="5DF7F0C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F821E8A" w14:textId="0BDCD52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DDA5E29" w14:textId="31EA820D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D5B366B" w14:textId="0C8C05BE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F437385" w14:textId="72C4F567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9B3AE8E" w14:textId="0907772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D3C2D2A" w14:textId="7E726A54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89D8B36" w14:textId="066618F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6EF2601F" w14:textId="15D7BC48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402CA012" w14:textId="77777777" w:rsidTr="00343CF2">
        <w:tc>
          <w:tcPr>
            <w:tcW w:w="3505" w:type="dxa"/>
          </w:tcPr>
          <w:p w14:paraId="378A0D93" w14:textId="6DD6A6F5" w:rsidR="004336F1" w:rsidRDefault="004336F1" w:rsidP="004336F1">
            <w:pPr>
              <w:jc w:val="center"/>
            </w:pPr>
            <w:r>
              <w:t>How many Substantiated?</w:t>
            </w:r>
          </w:p>
        </w:tc>
        <w:tc>
          <w:tcPr>
            <w:tcW w:w="796" w:type="dxa"/>
          </w:tcPr>
          <w:p w14:paraId="463789AF" w14:textId="105ECAC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BA9CAC6" w14:textId="1F953B9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BD503B8" w14:textId="3B1BAB6E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5FC7200" w14:textId="2F8C6EC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0AE40C4" w14:textId="3983B87E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7F78614" w14:textId="0D49839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DDF9629" w14:textId="58499B6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590AE7D" w14:textId="1ADAD78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A82B42D" w14:textId="588BBA4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346CFC2" w14:textId="0375F3EA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E9CFBCC" w14:textId="5F1AFB5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774B567" w14:textId="292A6187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35FE04B" w14:textId="59EC2EBD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70E4E8B7" w14:textId="77777777" w:rsidTr="00343CF2">
        <w:tc>
          <w:tcPr>
            <w:tcW w:w="3505" w:type="dxa"/>
          </w:tcPr>
          <w:p w14:paraId="0B05B214" w14:textId="5ECFE729" w:rsidR="004336F1" w:rsidRDefault="004336F1" w:rsidP="004336F1">
            <w:pPr>
              <w:jc w:val="center"/>
            </w:pPr>
            <w:r>
              <w:t>How many Unsubstantiated?</w:t>
            </w:r>
          </w:p>
        </w:tc>
        <w:tc>
          <w:tcPr>
            <w:tcW w:w="796" w:type="dxa"/>
          </w:tcPr>
          <w:p w14:paraId="748D4D14" w14:textId="54C9F96D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BD2F1B9" w14:textId="6372B29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69030FC" w14:textId="423A75E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4B3E0E1" w14:textId="57CA862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3C6ED74" w14:textId="0F89281D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190738D" w14:textId="1BD49EE1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0DADBE2B" w14:textId="46DFD60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D653835" w14:textId="1421F461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F2A3920" w14:textId="75A8E50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1DE3B5E" w14:textId="6B6856A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5986E93" w14:textId="1CD11538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3D6C6AE" w14:textId="1C27C30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190F3C7" w14:textId="3C711060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5ACC9A7B" w14:textId="77777777" w:rsidTr="00343CF2">
        <w:tc>
          <w:tcPr>
            <w:tcW w:w="3505" w:type="dxa"/>
          </w:tcPr>
          <w:p w14:paraId="18C0A301" w14:textId="24D27DAB" w:rsidR="004336F1" w:rsidRDefault="004336F1" w:rsidP="004336F1">
            <w:pPr>
              <w:jc w:val="center"/>
            </w:pPr>
            <w:r>
              <w:lastRenderedPageBreak/>
              <w:t xml:space="preserve">How </w:t>
            </w:r>
            <w:r w:rsidR="005B3CB2">
              <w:t>m</w:t>
            </w:r>
            <w:r>
              <w:t>any Unfounded?</w:t>
            </w:r>
          </w:p>
        </w:tc>
        <w:tc>
          <w:tcPr>
            <w:tcW w:w="796" w:type="dxa"/>
          </w:tcPr>
          <w:p w14:paraId="313A0DD8" w14:textId="588DF4E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B31DEF4" w14:textId="58F88347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342F50E" w14:textId="50D11A5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ABFFFB1" w14:textId="00EBD2B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2C0E877" w14:textId="71FEC9C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DA2FBCA" w14:textId="568F022D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00A25711" w14:textId="4753508A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EF2E31E" w14:textId="62458FF4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6FFDBB9" w14:textId="21B06AF8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09D4E41" w14:textId="0804721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DCFEBCE" w14:textId="2D9935C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C960FA8" w14:textId="69B08B8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3E3875B" w14:textId="34E48B89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44C8484B" w14:textId="77777777" w:rsidTr="00343CF2">
        <w:tc>
          <w:tcPr>
            <w:tcW w:w="3505" w:type="dxa"/>
          </w:tcPr>
          <w:p w14:paraId="764F3427" w14:textId="3B8A4445" w:rsidR="004336F1" w:rsidRDefault="004336F1" w:rsidP="004336F1">
            <w:pPr>
              <w:jc w:val="center"/>
            </w:pPr>
            <w:r>
              <w:t xml:space="preserve">How </w:t>
            </w:r>
            <w:r w:rsidR="005B3CB2">
              <w:t>m</w:t>
            </w:r>
            <w:r>
              <w:t>any Investigations ongoing?</w:t>
            </w:r>
          </w:p>
        </w:tc>
        <w:tc>
          <w:tcPr>
            <w:tcW w:w="796" w:type="dxa"/>
          </w:tcPr>
          <w:p w14:paraId="5790A358" w14:textId="3EC9DF0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2D74574" w14:textId="617E350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7904EDA" w14:textId="41C663A8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62DE79F" w14:textId="72E9EA6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A1BA44A" w14:textId="12D1C75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17A8984" w14:textId="14D7F88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04FA769B" w14:textId="3C66B3FA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7A4D048" w14:textId="4B13629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8D727EF" w14:textId="41BA6D2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123C421" w14:textId="27FB899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4280AB1" w14:textId="77DAB78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F2F06EF" w14:textId="1CBEB28C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A29E879" w14:textId="5AD460E0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6089B75F" w14:textId="77777777" w:rsidTr="004336F1">
        <w:tc>
          <w:tcPr>
            <w:tcW w:w="3505" w:type="dxa"/>
            <w:shd w:val="clear" w:color="auto" w:fill="E7E6E6" w:themeFill="background2"/>
          </w:tcPr>
          <w:p w14:paraId="528A3305" w14:textId="754B771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AD4357D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A14BAC0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684D3662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52C373F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C50706F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4F63899" w14:textId="77777777" w:rsidR="004336F1" w:rsidRDefault="004336F1" w:rsidP="004336F1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24E64377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0B6E5B4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396EA14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F9EEA3D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E8D126F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508F1EF" w14:textId="77777777" w:rsidR="004336F1" w:rsidRDefault="004336F1" w:rsidP="004336F1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53362DD9" w14:textId="77777777" w:rsidR="004336F1" w:rsidRDefault="004336F1" w:rsidP="004336F1">
            <w:pPr>
              <w:jc w:val="center"/>
            </w:pPr>
          </w:p>
        </w:tc>
      </w:tr>
      <w:tr w:rsidR="004336F1" w14:paraId="04D9A0F7" w14:textId="77777777" w:rsidTr="00343CF2">
        <w:tc>
          <w:tcPr>
            <w:tcW w:w="3505" w:type="dxa"/>
          </w:tcPr>
          <w:p w14:paraId="2D00F01C" w14:textId="176866D0" w:rsidR="004336F1" w:rsidRDefault="004336F1" w:rsidP="004336F1">
            <w:r>
              <w:t>Number of Staff Sexual Harassment Complaints?</w:t>
            </w:r>
          </w:p>
          <w:p w14:paraId="1E4C93AD" w14:textId="398C904B" w:rsidR="004336F1" w:rsidRDefault="004336F1" w:rsidP="004336F1">
            <w:pPr>
              <w:jc w:val="center"/>
            </w:pPr>
            <w:r>
              <w:t>(Staff on Resident)</w:t>
            </w:r>
          </w:p>
        </w:tc>
        <w:tc>
          <w:tcPr>
            <w:tcW w:w="796" w:type="dxa"/>
          </w:tcPr>
          <w:p w14:paraId="7ACA175B" w14:textId="20955E2C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5EEF126" w14:textId="1D4A8DE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AA618A5" w14:textId="5033DC6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10C439D" w14:textId="709AEEF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E8AB76E" w14:textId="02CEAFF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AAB9ED2" w14:textId="4E411A4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24F8D068" w14:textId="3298F7B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85FF1D5" w14:textId="31634E78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3CD603C" w14:textId="49C60D2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8F187FB" w14:textId="4DF3C73E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4FA8C23" w14:textId="1C2F7E3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ADF0064" w14:textId="65093AD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681EE8E6" w14:textId="2E238C3F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65EEF84A" w14:textId="77777777" w:rsidTr="00343CF2">
        <w:tc>
          <w:tcPr>
            <w:tcW w:w="3505" w:type="dxa"/>
          </w:tcPr>
          <w:p w14:paraId="38105522" w14:textId="2833224C" w:rsidR="004336F1" w:rsidRDefault="004336F1" w:rsidP="004336F1">
            <w:r>
              <w:t>How many Substantiated?</w:t>
            </w:r>
          </w:p>
        </w:tc>
        <w:tc>
          <w:tcPr>
            <w:tcW w:w="796" w:type="dxa"/>
          </w:tcPr>
          <w:p w14:paraId="659EC70D" w14:textId="24C81891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747256D" w14:textId="5EBEF611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F738910" w14:textId="5EF2DF5D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E5DE2B6" w14:textId="39B10AA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2CF26EC" w14:textId="57F30F2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0151E86" w14:textId="5409E0E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0540DF03" w14:textId="1A052A7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4B831E2" w14:textId="0FAAAB64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95E82FE" w14:textId="13CB700C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9D42696" w14:textId="7E9637B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AD919F0" w14:textId="63E3C8D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5C4F70A" w14:textId="349C887E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1045EF03" w14:textId="742D1FF0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5AD449F4" w14:textId="77777777" w:rsidTr="00343CF2">
        <w:tc>
          <w:tcPr>
            <w:tcW w:w="3505" w:type="dxa"/>
          </w:tcPr>
          <w:p w14:paraId="1BB8238C" w14:textId="3A4B27AD" w:rsidR="004336F1" w:rsidRDefault="004336F1" w:rsidP="004336F1">
            <w:r>
              <w:t>How many Unsubstantiated?</w:t>
            </w:r>
          </w:p>
        </w:tc>
        <w:tc>
          <w:tcPr>
            <w:tcW w:w="796" w:type="dxa"/>
          </w:tcPr>
          <w:p w14:paraId="02388496" w14:textId="2B6337B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D430FFC" w14:textId="5B26134A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0C917CF" w14:textId="266FCFEC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DA321D6" w14:textId="33756504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655ED13" w14:textId="2298F428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974E60B" w14:textId="213A48DC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4A9FC4D" w14:textId="533A4A47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840FAAE" w14:textId="0546FED4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FDD9D7C" w14:textId="217DD16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3EF6155" w14:textId="79FEABA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175D810" w14:textId="3A0CCA4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0EEC404" w14:textId="17B8520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2E29E00" w14:textId="07AF46BF" w:rsidR="004336F1" w:rsidRDefault="00E34616" w:rsidP="00E34616">
            <w:r>
              <w:t xml:space="preserve">    0</w:t>
            </w:r>
          </w:p>
        </w:tc>
      </w:tr>
      <w:tr w:rsidR="004336F1" w14:paraId="6D324FD0" w14:textId="77777777" w:rsidTr="00343CF2">
        <w:tc>
          <w:tcPr>
            <w:tcW w:w="3505" w:type="dxa"/>
          </w:tcPr>
          <w:p w14:paraId="1D25FB52" w14:textId="53CB8501" w:rsidR="004336F1" w:rsidRDefault="004336F1" w:rsidP="004336F1">
            <w:r>
              <w:t xml:space="preserve">How </w:t>
            </w:r>
            <w:r w:rsidR="005B3CB2">
              <w:t>m</w:t>
            </w:r>
            <w:r>
              <w:t>any Unfounded?</w:t>
            </w:r>
          </w:p>
        </w:tc>
        <w:tc>
          <w:tcPr>
            <w:tcW w:w="796" w:type="dxa"/>
          </w:tcPr>
          <w:p w14:paraId="55273EEC" w14:textId="185C199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DA5BE2C" w14:textId="000501E3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A7D810A" w14:textId="2A88621C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BCC3B6A" w14:textId="0493C19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5104917" w14:textId="60DB63B8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CD0F3A9" w14:textId="6CDACEBE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7208159" w14:textId="7E40711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50EFCD5" w14:textId="032388E2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B067ED9" w14:textId="72D7C601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33D3442" w14:textId="4C9E0A8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E0A9141" w14:textId="6607088D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6735D2D" w14:textId="36E000C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2CA7D36" w14:textId="531AF7B7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3D072FE2" w14:textId="77777777" w:rsidTr="00343CF2">
        <w:tc>
          <w:tcPr>
            <w:tcW w:w="3505" w:type="dxa"/>
          </w:tcPr>
          <w:p w14:paraId="3E2CDE8A" w14:textId="18E130AE" w:rsidR="004336F1" w:rsidRDefault="004336F1" w:rsidP="004336F1">
            <w:r>
              <w:t xml:space="preserve">How </w:t>
            </w:r>
            <w:r w:rsidR="005B3CB2">
              <w:t>m</w:t>
            </w:r>
            <w:r>
              <w:t>any Investigations ongoing?</w:t>
            </w:r>
          </w:p>
        </w:tc>
        <w:tc>
          <w:tcPr>
            <w:tcW w:w="796" w:type="dxa"/>
          </w:tcPr>
          <w:p w14:paraId="5A623743" w14:textId="204E16EA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4EEEB19" w14:textId="6ED1C1C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CBDC4D2" w14:textId="4D2889B0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734829A" w14:textId="273703A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48357BD" w14:textId="5B8D64B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DC9C900" w14:textId="5A5E406F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130C896" w14:textId="093F5D65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78BF630" w14:textId="5EEE9DAB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F706529" w14:textId="5AD40B8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5E58193" w14:textId="4A8BDB24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0A8E0A2" w14:textId="7262DB07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9BE86D5" w14:textId="55798B6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D478D5D" w14:textId="32E61C54" w:rsidR="004336F1" w:rsidRDefault="00E34616" w:rsidP="004336F1">
            <w:pPr>
              <w:jc w:val="center"/>
            </w:pPr>
            <w:r>
              <w:t>0</w:t>
            </w:r>
          </w:p>
        </w:tc>
      </w:tr>
      <w:tr w:rsidR="004336F1" w14:paraId="29B8BC2E" w14:textId="77777777" w:rsidTr="004336F1">
        <w:tc>
          <w:tcPr>
            <w:tcW w:w="3505" w:type="dxa"/>
            <w:shd w:val="clear" w:color="auto" w:fill="E7E6E6" w:themeFill="background2"/>
          </w:tcPr>
          <w:p w14:paraId="57C4B7C2" w14:textId="404A758E" w:rsidR="004336F1" w:rsidRDefault="004336F1" w:rsidP="004336F1"/>
        </w:tc>
        <w:tc>
          <w:tcPr>
            <w:tcW w:w="796" w:type="dxa"/>
            <w:shd w:val="clear" w:color="auto" w:fill="E7E6E6" w:themeFill="background2"/>
          </w:tcPr>
          <w:p w14:paraId="30CA7255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6190ED16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FE44667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36D95FD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E1FEA11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963823E" w14:textId="77777777" w:rsidR="004336F1" w:rsidRDefault="004336F1" w:rsidP="004336F1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498845DC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BECF1C0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1C030AA6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BBC491D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14DA9F6" w14:textId="77777777" w:rsidR="004336F1" w:rsidRDefault="004336F1" w:rsidP="004336F1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B7E26B2" w14:textId="77777777" w:rsidR="004336F1" w:rsidRDefault="004336F1" w:rsidP="004336F1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119F5CD3" w14:textId="77777777" w:rsidR="004336F1" w:rsidRDefault="004336F1" w:rsidP="004336F1">
            <w:pPr>
              <w:jc w:val="center"/>
            </w:pPr>
          </w:p>
        </w:tc>
      </w:tr>
      <w:tr w:rsidR="004336F1" w14:paraId="4B596BA2" w14:textId="77777777" w:rsidTr="00343CF2">
        <w:tc>
          <w:tcPr>
            <w:tcW w:w="3505" w:type="dxa"/>
          </w:tcPr>
          <w:p w14:paraId="2F180D06" w14:textId="23D8A528" w:rsidR="004336F1" w:rsidRDefault="004336F1" w:rsidP="004336F1">
            <w:r>
              <w:t>How many new employees hired?</w:t>
            </w:r>
          </w:p>
        </w:tc>
        <w:tc>
          <w:tcPr>
            <w:tcW w:w="796" w:type="dxa"/>
          </w:tcPr>
          <w:p w14:paraId="48B870A0" w14:textId="7ED95829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6C594F8" w14:textId="25043D08" w:rsidR="004336F1" w:rsidRDefault="00A11153" w:rsidP="004336F1">
            <w:pPr>
              <w:jc w:val="center"/>
            </w:pPr>
            <w:r>
              <w:t>1</w:t>
            </w:r>
          </w:p>
        </w:tc>
        <w:tc>
          <w:tcPr>
            <w:tcW w:w="796" w:type="dxa"/>
          </w:tcPr>
          <w:p w14:paraId="44F0EF0C" w14:textId="7833F512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6A0F69FC" w14:textId="46C517A5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6C61E573" w14:textId="542FDB16" w:rsidR="004336F1" w:rsidRDefault="00E34616" w:rsidP="004336F1">
            <w:pPr>
              <w:jc w:val="center"/>
            </w:pPr>
            <w:r>
              <w:t>4</w:t>
            </w:r>
          </w:p>
        </w:tc>
        <w:tc>
          <w:tcPr>
            <w:tcW w:w="796" w:type="dxa"/>
          </w:tcPr>
          <w:p w14:paraId="02AC651E" w14:textId="32776E3B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7" w:type="dxa"/>
          </w:tcPr>
          <w:p w14:paraId="2AAFD896" w14:textId="472056A1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714BE2C" w14:textId="70DD30BA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31D079FF" w14:textId="338E594E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5E50793" w14:textId="0EE48AB1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E60675F" w14:textId="70A94E49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336A809A" w14:textId="7704D176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7" w:type="dxa"/>
          </w:tcPr>
          <w:p w14:paraId="17D46CAA" w14:textId="7850C2B9" w:rsidR="004336F1" w:rsidRDefault="00E34616" w:rsidP="004336F1">
            <w:pPr>
              <w:jc w:val="center"/>
            </w:pPr>
            <w:r>
              <w:t>1</w:t>
            </w:r>
            <w:r w:rsidR="00A11153">
              <w:t>7</w:t>
            </w:r>
          </w:p>
        </w:tc>
      </w:tr>
      <w:tr w:rsidR="004336F1" w14:paraId="495E0DE4" w14:textId="77777777" w:rsidTr="00343CF2">
        <w:tc>
          <w:tcPr>
            <w:tcW w:w="3505" w:type="dxa"/>
          </w:tcPr>
          <w:p w14:paraId="7A4AB57B" w14:textId="69F65E5A" w:rsidR="004336F1" w:rsidRDefault="004336F1" w:rsidP="004336F1">
            <w:r>
              <w:t xml:space="preserve">How </w:t>
            </w:r>
            <w:r w:rsidR="005B3CB2">
              <w:t>m</w:t>
            </w:r>
            <w:r>
              <w:t>any new Employees trained on PREA?</w:t>
            </w:r>
          </w:p>
        </w:tc>
        <w:tc>
          <w:tcPr>
            <w:tcW w:w="796" w:type="dxa"/>
          </w:tcPr>
          <w:p w14:paraId="1F213043" w14:textId="7C66992D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745487D" w14:textId="37C504F1" w:rsidR="004336F1" w:rsidRDefault="00A11153" w:rsidP="004336F1">
            <w:pPr>
              <w:jc w:val="center"/>
            </w:pPr>
            <w:r>
              <w:t>1</w:t>
            </w:r>
          </w:p>
        </w:tc>
        <w:tc>
          <w:tcPr>
            <w:tcW w:w="796" w:type="dxa"/>
          </w:tcPr>
          <w:p w14:paraId="17FACE8F" w14:textId="47E4C096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0BD3140D" w14:textId="765AB286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3BB4F0DE" w14:textId="2AB2CB11" w:rsidR="004336F1" w:rsidRDefault="00E34616" w:rsidP="004336F1">
            <w:pPr>
              <w:jc w:val="center"/>
            </w:pPr>
            <w:r>
              <w:t>4</w:t>
            </w:r>
          </w:p>
        </w:tc>
        <w:tc>
          <w:tcPr>
            <w:tcW w:w="796" w:type="dxa"/>
          </w:tcPr>
          <w:p w14:paraId="27894CB1" w14:textId="0862384B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7" w:type="dxa"/>
          </w:tcPr>
          <w:p w14:paraId="594FE62F" w14:textId="6928B977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3E88A4" w14:textId="41CE2C68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1F0CE72D" w14:textId="30972058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D0D7CE4" w14:textId="30C099C6" w:rsidR="004336F1" w:rsidRDefault="00E34616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97D24FA" w14:textId="67D8178B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71003EBE" w14:textId="680C2ECC" w:rsidR="004336F1" w:rsidRDefault="00E34616" w:rsidP="004336F1">
            <w:pPr>
              <w:jc w:val="center"/>
            </w:pPr>
            <w:r>
              <w:t>2</w:t>
            </w:r>
          </w:p>
        </w:tc>
        <w:tc>
          <w:tcPr>
            <w:tcW w:w="797" w:type="dxa"/>
          </w:tcPr>
          <w:p w14:paraId="3173FA82" w14:textId="5933D290" w:rsidR="004336F1" w:rsidRDefault="00E34616" w:rsidP="004336F1">
            <w:pPr>
              <w:jc w:val="center"/>
            </w:pPr>
            <w:r>
              <w:t>1</w:t>
            </w:r>
            <w:r w:rsidR="00A11153">
              <w:t>7</w:t>
            </w:r>
          </w:p>
        </w:tc>
      </w:tr>
      <w:tr w:rsidR="004336F1" w14:paraId="528CEEAE" w14:textId="77777777" w:rsidTr="00343CF2">
        <w:tc>
          <w:tcPr>
            <w:tcW w:w="3505" w:type="dxa"/>
          </w:tcPr>
          <w:p w14:paraId="3847B44D" w14:textId="5809083A" w:rsidR="004336F1" w:rsidRDefault="004336F1" w:rsidP="004336F1">
            <w:r>
              <w:t xml:space="preserve">How </w:t>
            </w:r>
            <w:r w:rsidR="005B3CB2">
              <w:t>m</w:t>
            </w:r>
            <w:r>
              <w:t>any existing employees trained on PREA?</w:t>
            </w:r>
          </w:p>
        </w:tc>
        <w:tc>
          <w:tcPr>
            <w:tcW w:w="796" w:type="dxa"/>
          </w:tcPr>
          <w:p w14:paraId="31DCCAF6" w14:textId="6366B8B4" w:rsidR="004336F1" w:rsidRDefault="00A11153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E6302CD" w14:textId="76C8AFB9" w:rsidR="004336F1" w:rsidRDefault="00A11153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76F5E98" w14:textId="0C0A4059" w:rsidR="004336F1" w:rsidRDefault="00A11153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468CCB41" w14:textId="00535ECB" w:rsidR="004336F1" w:rsidRDefault="00A11153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225E54E2" w14:textId="196837AA" w:rsidR="004336F1" w:rsidRDefault="00A11153" w:rsidP="004336F1">
            <w:pPr>
              <w:jc w:val="center"/>
            </w:pPr>
            <w:r>
              <w:t>4</w:t>
            </w:r>
          </w:p>
        </w:tc>
        <w:tc>
          <w:tcPr>
            <w:tcW w:w="796" w:type="dxa"/>
          </w:tcPr>
          <w:p w14:paraId="17EB1488" w14:textId="4E2C24CA" w:rsidR="004336F1" w:rsidRDefault="00A11153" w:rsidP="004336F1">
            <w:pPr>
              <w:jc w:val="center"/>
            </w:pPr>
            <w:r>
              <w:t>2</w:t>
            </w:r>
          </w:p>
        </w:tc>
        <w:tc>
          <w:tcPr>
            <w:tcW w:w="797" w:type="dxa"/>
          </w:tcPr>
          <w:p w14:paraId="307F6240" w14:textId="0E8C2BCA" w:rsidR="004336F1" w:rsidRDefault="00A11153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1E8F79C" w14:textId="3278983C" w:rsidR="004336F1" w:rsidRDefault="00A11153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016FE4A8" w14:textId="577503F2" w:rsidR="004336F1" w:rsidRDefault="00A11153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CA3B15C" w14:textId="3F254610" w:rsidR="004336F1" w:rsidRDefault="00A11153" w:rsidP="004336F1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ED7F654" w14:textId="13FDA3EA" w:rsidR="004336F1" w:rsidRDefault="00A11153" w:rsidP="004336F1">
            <w:pPr>
              <w:jc w:val="center"/>
            </w:pPr>
            <w:r>
              <w:t>2</w:t>
            </w:r>
          </w:p>
        </w:tc>
        <w:tc>
          <w:tcPr>
            <w:tcW w:w="796" w:type="dxa"/>
          </w:tcPr>
          <w:p w14:paraId="6E11ECFF" w14:textId="04860228" w:rsidR="004336F1" w:rsidRDefault="00A11153" w:rsidP="004336F1">
            <w:pPr>
              <w:jc w:val="center"/>
            </w:pPr>
            <w:r>
              <w:t>2</w:t>
            </w:r>
          </w:p>
        </w:tc>
        <w:tc>
          <w:tcPr>
            <w:tcW w:w="797" w:type="dxa"/>
          </w:tcPr>
          <w:p w14:paraId="40BDF5D6" w14:textId="0DFE5232" w:rsidR="004336F1" w:rsidRDefault="00A11153" w:rsidP="004336F1">
            <w:pPr>
              <w:jc w:val="center"/>
            </w:pPr>
            <w:r>
              <w:t>17</w:t>
            </w:r>
          </w:p>
        </w:tc>
      </w:tr>
      <w:tr w:rsidR="00343CF2" w14:paraId="3004BBEC" w14:textId="77777777" w:rsidTr="00343CF2">
        <w:tc>
          <w:tcPr>
            <w:tcW w:w="3505" w:type="dxa"/>
          </w:tcPr>
          <w:p w14:paraId="03AD5E2F" w14:textId="1E19ABD8" w:rsidR="004336F1" w:rsidRDefault="004336F1" w:rsidP="004336F1">
            <w:r>
              <w:t xml:space="preserve">How </w:t>
            </w:r>
            <w:r w:rsidR="005B3CB2">
              <w:t>m</w:t>
            </w:r>
            <w:r>
              <w:t>any Volunteer trained on PREA?</w:t>
            </w:r>
          </w:p>
        </w:tc>
        <w:tc>
          <w:tcPr>
            <w:tcW w:w="796" w:type="dxa"/>
          </w:tcPr>
          <w:p w14:paraId="2D02E3CD" w14:textId="70A3FB43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2EA0830" w14:textId="5DEB34E5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748F5AD" w14:textId="23592343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505B853" w14:textId="2DAA94A9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77D371F" w14:textId="0415F0A3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9B87A79" w14:textId="58BD5D81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53F6879" w14:textId="73B8F1DB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C97AED1" w14:textId="19235027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21A5EFE" w14:textId="7AC6A9BA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8BB12AA" w14:textId="326A424D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BC7B5D0" w14:textId="317E5605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796ACEE" w14:textId="56B6D3AF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A74DB10" w14:textId="3EE3C08F" w:rsidR="00343CF2" w:rsidRDefault="00A11153" w:rsidP="005B6C4F">
            <w:pPr>
              <w:jc w:val="center"/>
            </w:pPr>
            <w:r>
              <w:t>0</w:t>
            </w:r>
          </w:p>
        </w:tc>
      </w:tr>
      <w:tr w:rsidR="00343CF2" w14:paraId="2B8CECA7" w14:textId="77777777" w:rsidTr="00343CF2">
        <w:tc>
          <w:tcPr>
            <w:tcW w:w="3505" w:type="dxa"/>
          </w:tcPr>
          <w:p w14:paraId="40AA0EAC" w14:textId="6BDA6D2C" w:rsidR="00343CF2" w:rsidRDefault="004336F1" w:rsidP="004336F1">
            <w:r>
              <w:t xml:space="preserve">How </w:t>
            </w:r>
            <w:r w:rsidR="005B3CB2">
              <w:t>m</w:t>
            </w:r>
            <w:r>
              <w:t>any Contractor trained on PREA?</w:t>
            </w:r>
          </w:p>
        </w:tc>
        <w:tc>
          <w:tcPr>
            <w:tcW w:w="796" w:type="dxa"/>
          </w:tcPr>
          <w:p w14:paraId="5701B054" w14:textId="55FFE711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6D66A2B" w14:textId="555062C6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AB3E3CB" w14:textId="07EA197A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2369314" w14:textId="3AE0251A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2B51FD1" w14:textId="43FC30BC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9923538" w14:textId="3CE6716A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910A131" w14:textId="6F99D688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E04D71B" w14:textId="7BC8163D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ABCD57D" w14:textId="460A25A9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56FC77" w14:textId="0E5395D8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9205C30" w14:textId="37A843F4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97D7A0C" w14:textId="4D43C23A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DC00BAE" w14:textId="3B7F1C10" w:rsidR="00343CF2" w:rsidRDefault="00A11153" w:rsidP="005B6C4F">
            <w:pPr>
              <w:jc w:val="center"/>
            </w:pPr>
            <w:r>
              <w:t>0</w:t>
            </w:r>
          </w:p>
        </w:tc>
      </w:tr>
      <w:tr w:rsidR="00343CF2" w14:paraId="669DAAC7" w14:textId="77777777" w:rsidTr="004336F1">
        <w:tc>
          <w:tcPr>
            <w:tcW w:w="3505" w:type="dxa"/>
            <w:shd w:val="clear" w:color="auto" w:fill="E7E6E6" w:themeFill="background2"/>
          </w:tcPr>
          <w:p w14:paraId="585F7F5C" w14:textId="124B9019" w:rsidR="00343CF2" w:rsidRDefault="00343CF2" w:rsidP="004336F1"/>
        </w:tc>
        <w:tc>
          <w:tcPr>
            <w:tcW w:w="796" w:type="dxa"/>
            <w:shd w:val="clear" w:color="auto" w:fill="E7E6E6" w:themeFill="background2"/>
          </w:tcPr>
          <w:p w14:paraId="62A5CB34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D71817B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680FB43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D34204B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43C7A6C0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D54F4DB" w14:textId="77777777" w:rsidR="00343CF2" w:rsidRDefault="00343CF2" w:rsidP="005B6C4F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1F425EFC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042B2D3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9D33B38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793A2C5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65D827B8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078BAFA" w14:textId="77777777" w:rsidR="00343CF2" w:rsidRDefault="00343CF2" w:rsidP="005B6C4F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22A9C956" w14:textId="77777777" w:rsidR="00343CF2" w:rsidRDefault="00343CF2" w:rsidP="005B6C4F">
            <w:pPr>
              <w:jc w:val="center"/>
            </w:pPr>
          </w:p>
        </w:tc>
      </w:tr>
      <w:tr w:rsidR="00343CF2" w14:paraId="1B70AAC5" w14:textId="77777777" w:rsidTr="00343CF2">
        <w:tc>
          <w:tcPr>
            <w:tcW w:w="3505" w:type="dxa"/>
          </w:tcPr>
          <w:p w14:paraId="49AD7985" w14:textId="5F7BE339" w:rsidR="00343CF2" w:rsidRDefault="004336F1" w:rsidP="004336F1">
            <w:r>
              <w:t xml:space="preserve">How </w:t>
            </w:r>
            <w:r w:rsidR="005B3CB2">
              <w:t>m</w:t>
            </w:r>
            <w:r>
              <w:t>any PREA Incident reviews were held?</w:t>
            </w:r>
          </w:p>
        </w:tc>
        <w:tc>
          <w:tcPr>
            <w:tcW w:w="796" w:type="dxa"/>
          </w:tcPr>
          <w:p w14:paraId="1F1BCC5E" w14:textId="1228E6D7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87BFEF4" w14:textId="462C8E09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7F09116" w14:textId="3651D77F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2FAC68C" w14:textId="7CC4F002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9F9C42" w14:textId="2A388ADE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B3A810C" w14:textId="56343027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7E757782" w14:textId="2B282947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B76A15F" w14:textId="3EC44BDB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119B020" w14:textId="0B9ED9D8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18683C8" w14:textId="6817D94E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07A666C" w14:textId="75F87B1F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2B8241D" w14:textId="589842C8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5D4E2F12" w14:textId="6446C97F" w:rsidR="00343CF2" w:rsidRDefault="00E34616" w:rsidP="005B6C4F">
            <w:pPr>
              <w:jc w:val="center"/>
            </w:pPr>
            <w:r>
              <w:t>0</w:t>
            </w:r>
          </w:p>
        </w:tc>
      </w:tr>
      <w:tr w:rsidR="00343CF2" w14:paraId="1902A75B" w14:textId="77777777" w:rsidTr="004336F1">
        <w:tc>
          <w:tcPr>
            <w:tcW w:w="3505" w:type="dxa"/>
            <w:shd w:val="clear" w:color="auto" w:fill="E7E6E6" w:themeFill="background2"/>
          </w:tcPr>
          <w:p w14:paraId="4F1A2C6A" w14:textId="77E3B9AD" w:rsidR="00343CF2" w:rsidRDefault="00343CF2" w:rsidP="004336F1"/>
        </w:tc>
        <w:tc>
          <w:tcPr>
            <w:tcW w:w="796" w:type="dxa"/>
            <w:shd w:val="clear" w:color="auto" w:fill="E7E6E6" w:themeFill="background2"/>
          </w:tcPr>
          <w:p w14:paraId="3A26BF51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B8653F9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6B507795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09088059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26309B7E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1C9FD5A" w14:textId="77777777" w:rsidR="00343CF2" w:rsidRDefault="00343CF2" w:rsidP="005B6C4F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2D093199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4C0947F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7B0DA4C6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5773B8F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5A34D210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  <w:shd w:val="clear" w:color="auto" w:fill="E7E6E6" w:themeFill="background2"/>
          </w:tcPr>
          <w:p w14:paraId="376B85FB" w14:textId="77777777" w:rsidR="00343CF2" w:rsidRDefault="00343CF2" w:rsidP="005B6C4F">
            <w:pPr>
              <w:jc w:val="center"/>
            </w:pPr>
          </w:p>
        </w:tc>
        <w:tc>
          <w:tcPr>
            <w:tcW w:w="797" w:type="dxa"/>
            <w:shd w:val="clear" w:color="auto" w:fill="E7E6E6" w:themeFill="background2"/>
          </w:tcPr>
          <w:p w14:paraId="32FFC3AE" w14:textId="77777777" w:rsidR="00343CF2" w:rsidRDefault="00343CF2" w:rsidP="005B6C4F">
            <w:pPr>
              <w:jc w:val="center"/>
            </w:pPr>
          </w:p>
        </w:tc>
      </w:tr>
      <w:tr w:rsidR="00343CF2" w14:paraId="184291DF" w14:textId="77777777" w:rsidTr="00343CF2">
        <w:tc>
          <w:tcPr>
            <w:tcW w:w="3505" w:type="dxa"/>
          </w:tcPr>
          <w:p w14:paraId="15DB09EE" w14:textId="56CB9DB3" w:rsidR="00343CF2" w:rsidRDefault="004336F1" w:rsidP="005B6C4F">
            <w:pPr>
              <w:jc w:val="center"/>
            </w:pPr>
            <w:r>
              <w:t xml:space="preserve">How </w:t>
            </w:r>
            <w:r w:rsidR="005B3CB2">
              <w:t>m</w:t>
            </w:r>
            <w:r>
              <w:t>any times was interpretive services used?</w:t>
            </w:r>
          </w:p>
        </w:tc>
        <w:tc>
          <w:tcPr>
            <w:tcW w:w="796" w:type="dxa"/>
          </w:tcPr>
          <w:p w14:paraId="0F18A7F6" w14:textId="0AACFAFC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FF03A32" w14:textId="292553F7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DF561FB" w14:textId="1812E9F9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9BCE7DF" w14:textId="28A6B4A0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F18426E" w14:textId="1E6C1653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0B96FCC" w14:textId="33A12A78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502A613" w14:textId="48E71FE6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1A9ECE3" w14:textId="65BFA061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EF18CF8" w14:textId="0378A3AD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3B9CB08" w14:textId="462BCFAE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9AEA995" w14:textId="19CB2A05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CAC6B09" w14:textId="2217B332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D92EAB2" w14:textId="0242538B" w:rsidR="00343CF2" w:rsidRDefault="00E34616" w:rsidP="005B6C4F">
            <w:pPr>
              <w:jc w:val="center"/>
            </w:pPr>
            <w:r>
              <w:t>0</w:t>
            </w:r>
          </w:p>
        </w:tc>
      </w:tr>
      <w:tr w:rsidR="00343CF2" w14:paraId="785C716F" w14:textId="77777777" w:rsidTr="00343CF2">
        <w:tc>
          <w:tcPr>
            <w:tcW w:w="3505" w:type="dxa"/>
          </w:tcPr>
          <w:p w14:paraId="4CE2DE5E" w14:textId="7C02E7FC" w:rsidR="00343CF2" w:rsidRDefault="005B3CB2" w:rsidP="005B6C4F">
            <w:pPr>
              <w:jc w:val="center"/>
            </w:pPr>
            <w:r>
              <w:t>How many clients receive services from the Local Rape Crisis Agency</w:t>
            </w:r>
          </w:p>
        </w:tc>
        <w:tc>
          <w:tcPr>
            <w:tcW w:w="796" w:type="dxa"/>
          </w:tcPr>
          <w:p w14:paraId="3679AB7E" w14:textId="458BAED2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4B4D776" w14:textId="1ABE9864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8BAD023" w14:textId="1CE9069A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1CFBBBD" w14:textId="32AF065B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9620026" w14:textId="7F93A4AD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FAC9E60" w14:textId="5E2175F6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4C44AA48" w14:textId="44B7349C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1456B18" w14:textId="436A2122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F2A3083" w14:textId="5985F4BC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09405A7" w14:textId="030AB2E8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9A9CAD4" w14:textId="4C7E2341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01D72E44" w14:textId="1E1B5E91" w:rsidR="00343CF2" w:rsidRDefault="00E34616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71694EF" w14:textId="1B07A503" w:rsidR="00343CF2" w:rsidRDefault="00E34616" w:rsidP="005B6C4F">
            <w:pPr>
              <w:jc w:val="center"/>
            </w:pPr>
            <w:r>
              <w:t>0</w:t>
            </w:r>
          </w:p>
        </w:tc>
      </w:tr>
      <w:tr w:rsidR="00343CF2" w14:paraId="41B184EE" w14:textId="77777777" w:rsidTr="00343CF2">
        <w:tc>
          <w:tcPr>
            <w:tcW w:w="3505" w:type="dxa"/>
          </w:tcPr>
          <w:p w14:paraId="0D78B3A7" w14:textId="3E53B8B8" w:rsidR="00343CF2" w:rsidRDefault="005B3CB2" w:rsidP="005B6C4F">
            <w:pPr>
              <w:jc w:val="center"/>
            </w:pPr>
            <w:r>
              <w:t>How Many Clients were transported to Hospital for Forensic exam.</w:t>
            </w:r>
          </w:p>
        </w:tc>
        <w:tc>
          <w:tcPr>
            <w:tcW w:w="796" w:type="dxa"/>
          </w:tcPr>
          <w:p w14:paraId="6A90B8C0" w14:textId="425EFB93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4D0C8899" w14:textId="50E61722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4E1302B" w14:textId="2612604D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E01D29C" w14:textId="2A05217F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26F9A794" w14:textId="21E2CF78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29EAAD0" w14:textId="153DE944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2C0BC36F" w14:textId="032A91CD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5A5532F1" w14:textId="13280C83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11903B8B" w14:textId="0274C96C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6548FDDD" w14:textId="555FF7D2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3C3FF43B" w14:textId="5DB306FC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6" w:type="dxa"/>
          </w:tcPr>
          <w:p w14:paraId="7C895951" w14:textId="381FDE45" w:rsidR="00343CF2" w:rsidRDefault="00A11153" w:rsidP="005B6C4F">
            <w:pPr>
              <w:jc w:val="center"/>
            </w:pPr>
            <w:r>
              <w:t>0</w:t>
            </w:r>
          </w:p>
        </w:tc>
        <w:tc>
          <w:tcPr>
            <w:tcW w:w="797" w:type="dxa"/>
          </w:tcPr>
          <w:p w14:paraId="3C34691E" w14:textId="399EC60C" w:rsidR="00343CF2" w:rsidRDefault="00A11153" w:rsidP="005B6C4F">
            <w:pPr>
              <w:jc w:val="center"/>
            </w:pPr>
            <w:r>
              <w:t>0</w:t>
            </w:r>
          </w:p>
        </w:tc>
      </w:tr>
      <w:tr w:rsidR="00343CF2" w14:paraId="6F1288D1" w14:textId="77777777" w:rsidTr="00343CF2">
        <w:tc>
          <w:tcPr>
            <w:tcW w:w="3505" w:type="dxa"/>
          </w:tcPr>
          <w:p w14:paraId="524580EA" w14:textId="4BA01209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4F6F84C5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04456BC3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7643C46B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20D33FFF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634AEEAE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4CB36945" w14:textId="77777777" w:rsidR="00343CF2" w:rsidRDefault="00343CF2" w:rsidP="005B6C4F">
            <w:pPr>
              <w:jc w:val="center"/>
            </w:pPr>
          </w:p>
        </w:tc>
        <w:tc>
          <w:tcPr>
            <w:tcW w:w="797" w:type="dxa"/>
          </w:tcPr>
          <w:p w14:paraId="19DA50AA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67554001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4C8553AF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31E83AF0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3529E546" w14:textId="77777777" w:rsidR="00343CF2" w:rsidRDefault="00343CF2" w:rsidP="005B6C4F">
            <w:pPr>
              <w:jc w:val="center"/>
            </w:pPr>
          </w:p>
        </w:tc>
        <w:tc>
          <w:tcPr>
            <w:tcW w:w="796" w:type="dxa"/>
          </w:tcPr>
          <w:p w14:paraId="234D9156" w14:textId="77777777" w:rsidR="00343CF2" w:rsidRDefault="00343CF2" w:rsidP="005B6C4F">
            <w:pPr>
              <w:jc w:val="center"/>
            </w:pPr>
          </w:p>
        </w:tc>
        <w:tc>
          <w:tcPr>
            <w:tcW w:w="797" w:type="dxa"/>
          </w:tcPr>
          <w:p w14:paraId="71CD6116" w14:textId="77777777" w:rsidR="00343CF2" w:rsidRDefault="00343CF2" w:rsidP="005B6C4F">
            <w:pPr>
              <w:jc w:val="center"/>
            </w:pPr>
          </w:p>
        </w:tc>
      </w:tr>
    </w:tbl>
    <w:p w14:paraId="32D18D8F" w14:textId="77777777" w:rsidR="00555B16" w:rsidRDefault="00555B16" w:rsidP="00555B16">
      <w:pPr>
        <w:jc w:val="center"/>
      </w:pPr>
    </w:p>
    <w:sectPr w:rsidR="00555B16" w:rsidSect="00555B16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CC1A6" w14:textId="77777777" w:rsidR="00137832" w:rsidRDefault="00137832" w:rsidP="00555B16">
      <w:pPr>
        <w:spacing w:after="0" w:line="240" w:lineRule="auto"/>
      </w:pPr>
      <w:r>
        <w:separator/>
      </w:r>
    </w:p>
  </w:endnote>
  <w:endnote w:type="continuationSeparator" w:id="0">
    <w:p w14:paraId="1EFA51B9" w14:textId="77777777" w:rsidR="00137832" w:rsidRDefault="00137832" w:rsidP="00555B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0AB68" w14:textId="77777777" w:rsidR="00137832" w:rsidRDefault="00137832" w:rsidP="00555B16">
      <w:pPr>
        <w:spacing w:after="0" w:line="240" w:lineRule="auto"/>
      </w:pPr>
      <w:r>
        <w:separator/>
      </w:r>
    </w:p>
  </w:footnote>
  <w:footnote w:type="continuationSeparator" w:id="0">
    <w:p w14:paraId="725D3854" w14:textId="77777777" w:rsidR="00137832" w:rsidRDefault="00137832" w:rsidP="00555B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9308A" w14:textId="27D2FD6B" w:rsidR="00555B16" w:rsidRDefault="00840B56">
    <w:pPr>
      <w:pStyle w:val="Header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0" distR="0" simplePos="0" relativeHeight="251658240" behindDoc="0" locked="0" layoutInCell="1" allowOverlap="0" wp14:anchorId="44DC6200" wp14:editId="1D152D4E">
          <wp:simplePos x="0" y="0"/>
          <wp:positionH relativeFrom="column">
            <wp:posOffset>-161925</wp:posOffset>
          </wp:positionH>
          <wp:positionV relativeFrom="line">
            <wp:posOffset>-571500</wp:posOffset>
          </wp:positionV>
          <wp:extent cx="1047750" cy="638175"/>
          <wp:effectExtent l="0" t="0" r="0" b="9525"/>
          <wp:wrapSquare wrapText="bothSides"/>
          <wp:docPr id="1" name="Picture 1" descr="CHR Signature Template (Angela Rizzolo)-Image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HR Signature Template (Angela Rizzolo)-Image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DUxNDIzNTAyNTVX0lEKTi0uzszPAykwrAUAkH2eCywAAAA="/>
  </w:docVars>
  <w:rsids>
    <w:rsidRoot w:val="00555B16"/>
    <w:rsid w:val="000E13DD"/>
    <w:rsid w:val="00137832"/>
    <w:rsid w:val="00343CF2"/>
    <w:rsid w:val="004336F1"/>
    <w:rsid w:val="004665D7"/>
    <w:rsid w:val="00555B16"/>
    <w:rsid w:val="005B3CB2"/>
    <w:rsid w:val="007D1D66"/>
    <w:rsid w:val="00840B56"/>
    <w:rsid w:val="00A11153"/>
    <w:rsid w:val="00AB257E"/>
    <w:rsid w:val="00B8610E"/>
    <w:rsid w:val="00E34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42A35"/>
  <w15:chartTrackingRefBased/>
  <w15:docId w15:val="{BEAB3FE6-DA53-4EBF-98D7-CB95FCAED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5B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B16"/>
  </w:style>
  <w:style w:type="paragraph" w:styleId="Footer">
    <w:name w:val="footer"/>
    <w:basedOn w:val="Normal"/>
    <w:link w:val="FooterChar"/>
    <w:uiPriority w:val="99"/>
    <w:unhideWhenUsed/>
    <w:rsid w:val="00555B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B16"/>
  </w:style>
  <w:style w:type="table" w:styleId="TableGrid">
    <w:name w:val="Table Grid"/>
    <w:basedOn w:val="TableNormal"/>
    <w:uiPriority w:val="39"/>
    <w:rsid w:val="00555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Fitzgerald</dc:creator>
  <cp:keywords/>
  <dc:description/>
  <cp:lastModifiedBy>Vernell Watson  LPC</cp:lastModifiedBy>
  <cp:revision>2</cp:revision>
  <dcterms:created xsi:type="dcterms:W3CDTF">2023-12-13T18:56:00Z</dcterms:created>
  <dcterms:modified xsi:type="dcterms:W3CDTF">2023-12-13T18:56:00Z</dcterms:modified>
</cp:coreProperties>
</file>